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EA41E" w14:textId="441F6E1A" w:rsidR="00663766" w:rsidRPr="00404D2D" w:rsidRDefault="00404D2D" w:rsidP="00404D2D">
      <w:pPr>
        <w:spacing w:after="0" w:line="240" w:lineRule="auto"/>
        <w:contextualSpacing/>
        <w:jc w:val="center"/>
        <w:rPr>
          <w:b/>
          <w:bCs/>
          <w:sz w:val="36"/>
          <w:szCs w:val="36"/>
          <w:lang w:val="en-US"/>
        </w:rPr>
      </w:pPr>
      <w:r w:rsidRPr="00404D2D">
        <w:rPr>
          <w:b/>
          <w:bCs/>
          <w:sz w:val="36"/>
          <w:szCs w:val="36"/>
          <w:lang w:val="en-US"/>
        </w:rPr>
        <w:t>MCQ FOR OOPS</w:t>
      </w:r>
    </w:p>
    <w:p w14:paraId="04CFB058" w14:textId="315B20A5" w:rsidR="00404D2D" w:rsidRDefault="00404D2D" w:rsidP="00404D2D">
      <w:pPr>
        <w:spacing w:after="0" w:line="240" w:lineRule="auto"/>
        <w:contextualSpacing/>
        <w:rPr>
          <w:lang w:val="en-US"/>
        </w:rPr>
      </w:pPr>
    </w:p>
    <w:p w14:paraId="100027F2" w14:textId="01C788F6" w:rsidR="00404D2D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Which of the following language was developed as the first purely object programming language?</w:t>
      </w:r>
    </w:p>
    <w:p w14:paraId="5EDDF9F7" w14:textId="3B8714B0" w:rsidR="00404D2D" w:rsidRPr="00BF1680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SmallTalk</w:t>
      </w:r>
    </w:p>
    <w:p w14:paraId="483187E4" w14:textId="3174BF6C" w:rsidR="00404D2D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C++</w:t>
      </w:r>
    </w:p>
    <w:p w14:paraId="66E0688D" w14:textId="0560A4DF" w:rsidR="00404D2D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Kotlin</w:t>
      </w:r>
    </w:p>
    <w:p w14:paraId="67A1ADFD" w14:textId="0294D79D" w:rsidR="00404D2D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Java</w:t>
      </w:r>
    </w:p>
    <w:p w14:paraId="23205058" w14:textId="535C2198" w:rsidR="00404D2D" w:rsidRDefault="00404D2D" w:rsidP="00404D2D">
      <w:pPr>
        <w:spacing w:after="0" w:line="240" w:lineRule="auto"/>
        <w:contextualSpacing/>
        <w:rPr>
          <w:lang w:val="en-US"/>
        </w:rPr>
      </w:pPr>
    </w:p>
    <w:p w14:paraId="10819EF6" w14:textId="1124A09C" w:rsidR="00404D2D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Who developed object-oriented programming?</w:t>
      </w:r>
    </w:p>
    <w:p w14:paraId="45322DEE" w14:textId="37943AA9" w:rsidR="00404D2D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Adele Goldberg</w:t>
      </w:r>
    </w:p>
    <w:p w14:paraId="4C9B2B27" w14:textId="56A57BAA" w:rsidR="00404D2D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Dennis Ritchie</w:t>
      </w:r>
    </w:p>
    <w:p w14:paraId="2585FA05" w14:textId="701DD0F5" w:rsidR="00404D2D" w:rsidRPr="00BF1680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Alan Kay</w:t>
      </w:r>
    </w:p>
    <w:p w14:paraId="42E6378C" w14:textId="7B639040" w:rsidR="00404D2D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Andrea Ferro</w:t>
      </w:r>
    </w:p>
    <w:p w14:paraId="35A1E7D4" w14:textId="0B5CA359" w:rsidR="00404D2D" w:rsidRDefault="00404D2D" w:rsidP="00404D2D">
      <w:pPr>
        <w:spacing w:after="0" w:line="240" w:lineRule="auto"/>
        <w:rPr>
          <w:lang w:val="en-US"/>
        </w:rPr>
      </w:pPr>
    </w:p>
    <w:p w14:paraId="7BF35689" w14:textId="399D7215" w:rsidR="00404D2D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Which of the following is not an OOPS concept?</w:t>
      </w:r>
    </w:p>
    <w:p w14:paraId="682E4FFD" w14:textId="35E7E8D5" w:rsidR="00404D2D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Encapsulation</w:t>
      </w:r>
    </w:p>
    <w:p w14:paraId="1CDC0B46" w14:textId="0FF6C1D3" w:rsidR="00404D2D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Polymorphism</w:t>
      </w:r>
    </w:p>
    <w:p w14:paraId="08768649" w14:textId="14E90F83" w:rsidR="00404D2D" w:rsidRPr="00BF1680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Exception</w:t>
      </w:r>
    </w:p>
    <w:p w14:paraId="4C04C01F" w14:textId="00C42E6A" w:rsidR="00404D2D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Abstraction</w:t>
      </w:r>
    </w:p>
    <w:p w14:paraId="01353E6D" w14:textId="25E3C519" w:rsidR="00404D2D" w:rsidRDefault="00404D2D" w:rsidP="00404D2D">
      <w:pPr>
        <w:spacing w:after="0" w:line="240" w:lineRule="auto"/>
        <w:rPr>
          <w:lang w:val="en-US"/>
        </w:rPr>
      </w:pPr>
    </w:p>
    <w:p w14:paraId="2E0D04E8" w14:textId="61D6246A" w:rsidR="00404D2D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Which feature of OOPS described the reusability of code?</w:t>
      </w:r>
    </w:p>
    <w:p w14:paraId="6F3FCE8C" w14:textId="26799C6C" w:rsidR="00404D2D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Abstraction</w:t>
      </w:r>
    </w:p>
    <w:p w14:paraId="2272A7F7" w14:textId="52C18EA2" w:rsidR="00404D2D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Encapsulation</w:t>
      </w:r>
    </w:p>
    <w:p w14:paraId="6689CEF7" w14:textId="62102EC7" w:rsidR="00404D2D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04D2D">
        <w:rPr>
          <w:lang w:val="en-US"/>
        </w:rPr>
        <w:t>Polymorphism</w:t>
      </w:r>
    </w:p>
    <w:p w14:paraId="21DF7803" w14:textId="3CE4C234" w:rsidR="00404D2D" w:rsidRPr="00BF1680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Inheritance</w:t>
      </w:r>
    </w:p>
    <w:p w14:paraId="2EFB172A" w14:textId="374828E8" w:rsidR="00404D2D" w:rsidRDefault="00404D2D" w:rsidP="00404D2D">
      <w:pPr>
        <w:spacing w:after="0" w:line="240" w:lineRule="auto"/>
        <w:rPr>
          <w:lang w:val="en-US"/>
        </w:rPr>
      </w:pPr>
    </w:p>
    <w:p w14:paraId="66562E83" w14:textId="33DA5EE4" w:rsidR="00404D2D" w:rsidRDefault="00A00FA6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Which of the following language supports polymorphism but not the classes?</w:t>
      </w:r>
    </w:p>
    <w:p w14:paraId="5B772EA3" w14:textId="0A587D96" w:rsidR="00A00FA6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C++ programming language</w:t>
      </w:r>
    </w:p>
    <w:p w14:paraId="7FD6994A" w14:textId="2C03D57F" w:rsidR="00A00FA6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Java programming language</w:t>
      </w:r>
    </w:p>
    <w:p w14:paraId="2A2242FA" w14:textId="1B8272AC" w:rsidR="00A00FA6" w:rsidRPr="00BF1680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Ada programming language</w:t>
      </w:r>
    </w:p>
    <w:p w14:paraId="7675F856" w14:textId="367D0CD5" w:rsidR="00A00FA6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C# programming language</w:t>
      </w:r>
    </w:p>
    <w:p w14:paraId="76621E71" w14:textId="151ED85F" w:rsidR="00A00FA6" w:rsidRDefault="00A00FA6" w:rsidP="00A00FA6">
      <w:pPr>
        <w:spacing w:after="0" w:line="240" w:lineRule="auto"/>
        <w:rPr>
          <w:lang w:val="en-US"/>
        </w:rPr>
      </w:pPr>
    </w:p>
    <w:p w14:paraId="5B5F73C0" w14:textId="69A8A8C3" w:rsidR="00A00FA6" w:rsidRDefault="00A00FA6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Which among the following feature is not in the general definition of OOPS?</w:t>
      </w:r>
    </w:p>
    <w:p w14:paraId="065F3A4D" w14:textId="3D96A35F" w:rsidR="00A00FA6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Modularity</w:t>
      </w:r>
    </w:p>
    <w:p w14:paraId="57063B4B" w14:textId="406DEB52" w:rsidR="00A00FA6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Efficient Code</w:t>
      </w:r>
    </w:p>
    <w:p w14:paraId="53E98CBE" w14:textId="50F84DF4" w:rsidR="00A00FA6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Code reusability</w:t>
      </w:r>
    </w:p>
    <w:p w14:paraId="60D3686C" w14:textId="2446899F" w:rsidR="00A00FA6" w:rsidRPr="00BF1680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Duplicate or Redundant Data</w:t>
      </w:r>
    </w:p>
    <w:p w14:paraId="411A6184" w14:textId="280C4D13" w:rsidR="00A00FA6" w:rsidRDefault="00A00FA6" w:rsidP="00A00FA6">
      <w:pPr>
        <w:spacing w:after="0" w:line="240" w:lineRule="auto"/>
        <w:rPr>
          <w:lang w:val="en-US"/>
        </w:rPr>
      </w:pPr>
    </w:p>
    <w:p w14:paraId="7AF58FDD" w14:textId="3BA50BBE" w:rsidR="00A00FA6" w:rsidRDefault="00A00FA6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Which feature of OOPS derives the class from another class?</w:t>
      </w:r>
    </w:p>
    <w:p w14:paraId="45C05B14" w14:textId="44BD808C" w:rsidR="00A00FA6" w:rsidRPr="00BF1680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Inheritance</w:t>
      </w:r>
    </w:p>
    <w:p w14:paraId="34F94E8E" w14:textId="49517D94" w:rsidR="00A00FA6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Data hiding</w:t>
      </w:r>
    </w:p>
    <w:p w14:paraId="564B6464" w14:textId="1EB07919" w:rsidR="00A00FA6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Encapsulation</w:t>
      </w:r>
    </w:p>
    <w:p w14:paraId="73226EC0" w14:textId="7152FAA5" w:rsidR="00A00FA6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Polymorphism</w:t>
      </w:r>
    </w:p>
    <w:p w14:paraId="17668FD1" w14:textId="20E68F6E" w:rsidR="00A00FA6" w:rsidRDefault="00A00FA6" w:rsidP="00A00FA6">
      <w:pPr>
        <w:spacing w:after="0" w:line="240" w:lineRule="auto"/>
        <w:rPr>
          <w:lang w:val="en-US"/>
        </w:rPr>
      </w:pPr>
    </w:p>
    <w:p w14:paraId="481930AC" w14:textId="615F35DB" w:rsidR="00A00FA6" w:rsidRDefault="00A00FA6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Define the programming language, which does not support all four types of inheritance?</w:t>
      </w:r>
    </w:p>
    <w:p w14:paraId="1CA1F9AA" w14:textId="4817846E" w:rsidR="00A00FA6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Smalltalk</w:t>
      </w:r>
    </w:p>
    <w:p w14:paraId="49404FB8" w14:textId="5D84BFDF" w:rsidR="00A00FA6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Kotlin</w:t>
      </w:r>
    </w:p>
    <w:p w14:paraId="48C1B0FE" w14:textId="71DDB0D7" w:rsidR="00A00FA6" w:rsidRPr="00BF1680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Java</w:t>
      </w:r>
    </w:p>
    <w:p w14:paraId="60D61427" w14:textId="02595258" w:rsidR="00A00FA6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A00FA6">
        <w:rPr>
          <w:lang w:val="en-US"/>
        </w:rPr>
        <w:t>C++</w:t>
      </w:r>
    </w:p>
    <w:p w14:paraId="37B8AB0C" w14:textId="2E4CD9CB" w:rsidR="00A00FA6" w:rsidRDefault="00A00FA6" w:rsidP="00A00FA6">
      <w:pPr>
        <w:spacing w:after="0" w:line="240" w:lineRule="auto"/>
        <w:rPr>
          <w:lang w:val="en-US"/>
        </w:rPr>
      </w:pPr>
    </w:p>
    <w:p w14:paraId="554C145D" w14:textId="6FFF5FCE" w:rsidR="00A00FA6" w:rsidRDefault="00FA7DF8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7DF8">
        <w:rPr>
          <w:lang w:val="en-US"/>
        </w:rPr>
        <w:lastRenderedPageBreak/>
        <w:t>A single program of OOPS contains _______ classes?</w:t>
      </w:r>
    </w:p>
    <w:p w14:paraId="330B518E" w14:textId="4E93250F" w:rsidR="00FA7DF8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Only 1</w:t>
      </w:r>
    </w:p>
    <w:p w14:paraId="7E019D3E" w14:textId="77B53D5C" w:rsidR="00BF1680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Only 999</w:t>
      </w:r>
    </w:p>
    <w:p w14:paraId="7EFFDA0B" w14:textId="61668C62" w:rsidR="00BF1680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Only 100</w:t>
      </w:r>
    </w:p>
    <w:p w14:paraId="36248177" w14:textId="26763AF5" w:rsidR="00BF1680" w:rsidRPr="00BF1680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Any number</w:t>
      </w:r>
    </w:p>
    <w:p w14:paraId="20C099A1" w14:textId="7BE9E88D" w:rsidR="00BF1680" w:rsidRDefault="00BF1680" w:rsidP="00BF1680">
      <w:pPr>
        <w:spacing w:after="0" w:line="240" w:lineRule="auto"/>
        <w:rPr>
          <w:lang w:val="en-US"/>
        </w:rPr>
      </w:pPr>
    </w:p>
    <w:p w14:paraId="578B64DA" w14:textId="7023A927" w:rsidR="00BF1680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Which two features of object-oriented programming are the same?</w:t>
      </w:r>
    </w:p>
    <w:p w14:paraId="231D3B46" w14:textId="70F1624A" w:rsidR="00BF1680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Abstraction and Polymorphism features are the same</w:t>
      </w:r>
    </w:p>
    <w:p w14:paraId="7754B534" w14:textId="3EE60B40" w:rsidR="00BF1680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Inheritance and Encapsulation features are the same</w:t>
      </w:r>
    </w:p>
    <w:p w14:paraId="1A4A6D2B" w14:textId="3E124316" w:rsidR="00BF1680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Encapsulation and Polymorphism features are the same</w:t>
      </w:r>
    </w:p>
    <w:p w14:paraId="5DA46CF2" w14:textId="41C5915E" w:rsidR="00BF1680" w:rsidRPr="00BF1680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Encapsulation and Abstraction</w:t>
      </w:r>
    </w:p>
    <w:p w14:paraId="53668A08" w14:textId="385505E0" w:rsidR="00BF1680" w:rsidRDefault="00BF1680" w:rsidP="00BF1680">
      <w:pPr>
        <w:spacing w:after="0" w:line="240" w:lineRule="auto"/>
        <w:rPr>
          <w:lang w:val="en-US"/>
        </w:rPr>
      </w:pPr>
    </w:p>
    <w:p w14:paraId="30CF3B9E" w14:textId="09F1DFB1" w:rsidR="00BF1680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Which of the following definition is incorrect for polymorphism?</w:t>
      </w:r>
    </w:p>
    <w:p w14:paraId="1F1F4519" w14:textId="38876BC1" w:rsidR="00BF1680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Polymorphism helps in redefining the same functionality</w:t>
      </w:r>
    </w:p>
    <w:p w14:paraId="3E3D9119" w14:textId="5A07351E" w:rsidR="00BF1680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Polymorphism concept is the feature of object-oriented programming (OOP)</w:t>
      </w:r>
    </w:p>
    <w:p w14:paraId="618D98B0" w14:textId="2F1E15D6" w:rsidR="00BF1680" w:rsidRPr="00BF1680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It always increases the overhead of function definition</w:t>
      </w:r>
    </w:p>
    <w:p w14:paraId="30386C4A" w14:textId="764DD4D5" w:rsidR="00BF1680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Ease in the readability of the program</w:t>
      </w:r>
    </w:p>
    <w:p w14:paraId="22EAF730" w14:textId="652A11D5" w:rsidR="00BF1680" w:rsidRDefault="00BF1680" w:rsidP="00BF1680">
      <w:pPr>
        <w:spacing w:after="0" w:line="240" w:lineRule="auto"/>
        <w:rPr>
          <w:lang w:val="en-US"/>
        </w:rPr>
      </w:pPr>
    </w:p>
    <w:p w14:paraId="635FC96E" w14:textId="3A34E367" w:rsidR="00BF1680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Which among the following cannot be used for the concept of polymorphism?</w:t>
      </w:r>
    </w:p>
    <w:p w14:paraId="1A04C3DB" w14:textId="5DFB4047" w:rsidR="00BF1680" w:rsidRPr="00BF1680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color w:val="C00000"/>
          <w:lang w:val="en-US"/>
        </w:rPr>
      </w:pPr>
      <w:r w:rsidRPr="00BF1680">
        <w:rPr>
          <w:color w:val="C00000"/>
          <w:lang w:val="en-US"/>
        </w:rPr>
        <w:t>Static member function</w:t>
      </w:r>
    </w:p>
    <w:p w14:paraId="0ADDC8E0" w14:textId="4E295F2D" w:rsidR="00BF1680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Constructor Overloading</w:t>
      </w:r>
    </w:p>
    <w:p w14:paraId="243519D7" w14:textId="1450AC65" w:rsidR="00BF1680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Member function overloading</w:t>
      </w:r>
    </w:p>
    <w:p w14:paraId="75F26BF1" w14:textId="11C9CB65" w:rsidR="00BF1680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Global member function</w:t>
      </w:r>
    </w:p>
    <w:p w14:paraId="058C8CEE" w14:textId="537948A8" w:rsidR="00BF1680" w:rsidRDefault="00BF1680" w:rsidP="00BF1680">
      <w:pPr>
        <w:spacing w:after="0" w:line="240" w:lineRule="auto"/>
        <w:rPr>
          <w:lang w:val="en-US"/>
        </w:rPr>
      </w:pPr>
    </w:p>
    <w:p w14:paraId="7358E95A" w14:textId="77777777" w:rsidR="00BF1680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Which function best describe the concept of polymorphism in programming languages?</w:t>
      </w:r>
    </w:p>
    <w:p w14:paraId="6EE538C2" w14:textId="2F015C60" w:rsidR="00BF1680" w:rsidRDefault="00BF1680" w:rsidP="00BF168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C</w:t>
      </w:r>
      <w:r w:rsidRPr="00BF1680">
        <w:rPr>
          <w:lang w:val="en-US"/>
        </w:rPr>
        <w:t>lass member function</w:t>
      </w:r>
    </w:p>
    <w:p w14:paraId="6241AE68" w14:textId="54F09D25" w:rsidR="00BF1680" w:rsidRPr="00E327AD" w:rsidRDefault="00BF1680" w:rsidP="00BF1680">
      <w:pPr>
        <w:pStyle w:val="ListParagraph"/>
        <w:numPr>
          <w:ilvl w:val="0"/>
          <w:numId w:val="14"/>
        </w:numPr>
        <w:spacing w:after="0" w:line="240" w:lineRule="auto"/>
        <w:rPr>
          <w:color w:val="C00000"/>
          <w:lang w:val="en-US"/>
        </w:rPr>
      </w:pPr>
      <w:r w:rsidRPr="00E327AD">
        <w:rPr>
          <w:color w:val="C00000"/>
          <w:lang w:val="en-US"/>
        </w:rPr>
        <w:t>Virtual function</w:t>
      </w:r>
    </w:p>
    <w:p w14:paraId="2DC96750" w14:textId="51B81229" w:rsidR="00BF1680" w:rsidRDefault="00BF1680" w:rsidP="00BF168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F1680">
        <w:rPr>
          <w:lang w:val="en-US"/>
        </w:rPr>
        <w:t>Inline function</w:t>
      </w:r>
    </w:p>
    <w:p w14:paraId="1D9D9F5D" w14:textId="7D382726" w:rsidR="00BF1680" w:rsidRDefault="00E327AD" w:rsidP="00BF168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Undefined function</w:t>
      </w:r>
    </w:p>
    <w:p w14:paraId="6E42CEEB" w14:textId="19C31AA0" w:rsidR="00E327AD" w:rsidRDefault="00E327AD" w:rsidP="00E327AD">
      <w:pPr>
        <w:spacing w:after="0" w:line="240" w:lineRule="auto"/>
        <w:rPr>
          <w:lang w:val="en-US"/>
        </w:rPr>
      </w:pPr>
    </w:p>
    <w:p w14:paraId="6CE13BD9" w14:textId="2A6D8991" w:rsidR="00E327AD" w:rsidRDefault="00E327AD" w:rsidP="00E327A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Which member function is assumed to call first when there is a case of using function overloading or abstract class?</w:t>
      </w:r>
    </w:p>
    <w:p w14:paraId="474346C8" w14:textId="2037C521" w:rsidR="00E327AD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Global function</w:t>
      </w:r>
    </w:p>
    <w:p w14:paraId="169254F6" w14:textId="1DB30E09" w:rsidR="00E327AD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Local function</w:t>
      </w:r>
    </w:p>
    <w:p w14:paraId="792E2417" w14:textId="35AB8A38" w:rsidR="00E327AD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Function with lowest priority</w:t>
      </w:r>
    </w:p>
    <w:p w14:paraId="10E261E9" w14:textId="1BAB178F" w:rsidR="00E327AD" w:rsidRPr="00E327AD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color w:val="C00000"/>
          <w:lang w:val="en-US"/>
        </w:rPr>
      </w:pPr>
      <w:r w:rsidRPr="00E327AD">
        <w:rPr>
          <w:color w:val="C00000"/>
          <w:lang w:val="en-US"/>
        </w:rPr>
        <w:t>Function with the highest priority</w:t>
      </w:r>
    </w:p>
    <w:p w14:paraId="0DB3875E" w14:textId="66762938" w:rsidR="00E327AD" w:rsidRDefault="00E327AD" w:rsidP="00E327AD">
      <w:pPr>
        <w:spacing w:after="0" w:line="240" w:lineRule="auto"/>
        <w:rPr>
          <w:lang w:val="en-US"/>
        </w:rPr>
      </w:pPr>
    </w:p>
    <w:p w14:paraId="5E184486" w14:textId="0BC54FCB" w:rsidR="00E327AD" w:rsidRDefault="00E327AD" w:rsidP="00E327A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 xml:space="preserve">Is it true to use polymorphism in the </w:t>
      </w:r>
      <w:r>
        <w:rPr>
          <w:lang w:val="en-US"/>
        </w:rPr>
        <w:t>Java</w:t>
      </w:r>
      <w:r w:rsidRPr="00E327AD">
        <w:rPr>
          <w:lang w:val="en-US"/>
        </w:rPr>
        <w:t xml:space="preserve"> programming language?</w:t>
      </w:r>
    </w:p>
    <w:p w14:paraId="2AB31E0E" w14:textId="43C2F5F8" w:rsidR="00E327AD" w:rsidRPr="00E327AD" w:rsidRDefault="00E327AD" w:rsidP="00E327AD">
      <w:pPr>
        <w:pStyle w:val="ListParagraph"/>
        <w:numPr>
          <w:ilvl w:val="0"/>
          <w:numId w:val="16"/>
        </w:numPr>
        <w:spacing w:after="0" w:line="240" w:lineRule="auto"/>
        <w:rPr>
          <w:color w:val="C00000"/>
          <w:lang w:val="en-US"/>
        </w:rPr>
      </w:pPr>
      <w:r w:rsidRPr="00E327AD">
        <w:rPr>
          <w:color w:val="C00000"/>
          <w:lang w:val="en-US"/>
        </w:rPr>
        <w:t>True</w:t>
      </w:r>
    </w:p>
    <w:p w14:paraId="29630F59" w14:textId="02F0090F" w:rsidR="00E327AD" w:rsidRDefault="00E327AD" w:rsidP="00E327AD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4D983A52" w14:textId="2CBC59B1" w:rsidR="00E327AD" w:rsidRDefault="00E327AD" w:rsidP="00E327AD">
      <w:pPr>
        <w:spacing w:after="0" w:line="240" w:lineRule="auto"/>
        <w:rPr>
          <w:lang w:val="en-US"/>
        </w:rPr>
      </w:pPr>
    </w:p>
    <w:p w14:paraId="50C9A089" w14:textId="13ADD7BA" w:rsidR="00E327AD" w:rsidRDefault="00E327AD" w:rsidP="00E327A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Which of the following language uses the classes but not the polymorphism concept?</w:t>
      </w:r>
    </w:p>
    <w:p w14:paraId="0F39B1CC" w14:textId="6376E077" w:rsidR="00E327AD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Procedure Oriented language</w:t>
      </w:r>
    </w:p>
    <w:p w14:paraId="628E25C5" w14:textId="31FDDA34" w:rsidR="00E327AD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Object-based language</w:t>
      </w:r>
    </w:p>
    <w:p w14:paraId="72A8C99D" w14:textId="4DC40AD5" w:rsidR="00E327AD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E327AD">
        <w:rPr>
          <w:lang w:val="en-US"/>
        </w:rPr>
        <w:t>Class-based language</w:t>
      </w:r>
    </w:p>
    <w:p w14:paraId="74E06784" w14:textId="0F204CAD" w:rsidR="00E327AD" w:rsidRPr="00E327AD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color w:val="C00000"/>
          <w:lang w:val="en-US"/>
        </w:rPr>
      </w:pPr>
      <w:r w:rsidRPr="00E327AD">
        <w:rPr>
          <w:color w:val="C00000"/>
          <w:lang w:val="en-US"/>
        </w:rPr>
        <w:t>If classes are used, then the polymorphism concept will always be used in the programming languages.</w:t>
      </w:r>
    </w:p>
    <w:p w14:paraId="652A4FE1" w14:textId="78B12C6D" w:rsidR="00E327AD" w:rsidRDefault="00E327AD" w:rsidP="00E327AD">
      <w:pPr>
        <w:spacing w:after="0" w:line="240" w:lineRule="auto"/>
        <w:rPr>
          <w:lang w:val="en-US"/>
        </w:rPr>
      </w:pPr>
    </w:p>
    <w:p w14:paraId="40024104" w14:textId="31851431" w:rsidR="005E4362" w:rsidRDefault="005E4362" w:rsidP="00E327AD">
      <w:pPr>
        <w:spacing w:after="0" w:line="240" w:lineRule="auto"/>
        <w:rPr>
          <w:lang w:val="en-US"/>
        </w:rPr>
      </w:pPr>
    </w:p>
    <w:p w14:paraId="59645831" w14:textId="79983912" w:rsidR="005E4362" w:rsidRDefault="005E4362" w:rsidP="00E327AD">
      <w:pPr>
        <w:spacing w:after="0" w:line="240" w:lineRule="auto"/>
        <w:rPr>
          <w:lang w:val="en-US"/>
        </w:rPr>
      </w:pPr>
    </w:p>
    <w:p w14:paraId="5FD26F9B" w14:textId="2710881E" w:rsidR="005E4362" w:rsidRDefault="005E4362" w:rsidP="00E327AD">
      <w:pPr>
        <w:spacing w:after="0" w:line="240" w:lineRule="auto"/>
        <w:rPr>
          <w:lang w:val="en-US"/>
        </w:rPr>
      </w:pPr>
    </w:p>
    <w:p w14:paraId="639BB60D" w14:textId="7A125898" w:rsidR="00BF1680" w:rsidRDefault="005E4362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lastRenderedPageBreak/>
        <w:t>Which of the following OOP concept is not true for the C++ programming language?</w:t>
      </w:r>
    </w:p>
    <w:p w14:paraId="2CDDB695" w14:textId="16230C3A" w:rsidR="005E4362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A class must have member functions</w:t>
      </w:r>
    </w:p>
    <w:p w14:paraId="5998CD22" w14:textId="0C8F2AFD" w:rsidR="005E4362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C++ Program can be easily written without the use of classes</w:t>
      </w:r>
    </w:p>
    <w:p w14:paraId="6B70EEE5" w14:textId="719012CB" w:rsidR="005E4362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At least one instance should be declared within the C++ program</w:t>
      </w:r>
    </w:p>
    <w:p w14:paraId="3F2DE17E" w14:textId="27C1D3C2" w:rsidR="005E4362" w:rsidRPr="005E4362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color w:val="C00000"/>
          <w:lang w:val="en-US"/>
        </w:rPr>
      </w:pPr>
      <w:r w:rsidRPr="005E4362">
        <w:rPr>
          <w:color w:val="C00000"/>
          <w:lang w:val="en-US"/>
        </w:rPr>
        <w:t>C++ Program must contain at least one class</w:t>
      </w:r>
    </w:p>
    <w:p w14:paraId="51E57040" w14:textId="4618D2BE" w:rsidR="005E4362" w:rsidRDefault="005E4362" w:rsidP="005E4362">
      <w:pPr>
        <w:spacing w:after="0" w:line="240" w:lineRule="auto"/>
        <w:rPr>
          <w:lang w:val="en-US"/>
        </w:rPr>
      </w:pPr>
    </w:p>
    <w:p w14:paraId="41598BEE" w14:textId="09BDFCA5" w:rsidR="005E4362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What is the extra feature in classes which was not in the structures?</w:t>
      </w:r>
    </w:p>
    <w:p w14:paraId="5891FB24" w14:textId="3BC24F0F" w:rsidR="005E4362" w:rsidRPr="005E4362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color w:val="C00000"/>
          <w:lang w:val="en-US"/>
        </w:rPr>
      </w:pPr>
      <w:r w:rsidRPr="005E4362">
        <w:rPr>
          <w:color w:val="C00000"/>
          <w:lang w:val="en-US"/>
        </w:rPr>
        <w:t>Member functions</w:t>
      </w:r>
    </w:p>
    <w:p w14:paraId="285FB36A" w14:textId="20063D5F" w:rsidR="005E4362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Data members</w:t>
      </w:r>
    </w:p>
    <w:p w14:paraId="2A6D33F7" w14:textId="50C25D16" w:rsidR="005E4362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Public access specifier</w:t>
      </w:r>
    </w:p>
    <w:p w14:paraId="4B79F99F" w14:textId="459122BA" w:rsidR="005E4362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Static Data allowed</w:t>
      </w:r>
    </w:p>
    <w:p w14:paraId="6BEE1EB9" w14:textId="07436C32" w:rsidR="005E4362" w:rsidRDefault="005E4362" w:rsidP="005E4362">
      <w:pPr>
        <w:spacing w:after="0" w:line="240" w:lineRule="auto"/>
        <w:rPr>
          <w:lang w:val="en-US"/>
        </w:rPr>
      </w:pPr>
    </w:p>
    <w:p w14:paraId="409A6E50" w14:textId="44E25A05" w:rsidR="005E4362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How many types of polymorphism in the Java programming language?</w:t>
      </w:r>
    </w:p>
    <w:p w14:paraId="3AA43EEB" w14:textId="5CE11DEB" w:rsidR="005E4362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Three types of polymorphism</w:t>
      </w:r>
    </w:p>
    <w:p w14:paraId="4345A753" w14:textId="06E6285D" w:rsidR="005E4362" w:rsidRPr="005E4362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color w:val="C00000"/>
          <w:lang w:val="en-US"/>
        </w:rPr>
      </w:pPr>
      <w:r w:rsidRPr="005E4362">
        <w:rPr>
          <w:color w:val="C00000"/>
          <w:lang w:val="en-US"/>
        </w:rPr>
        <w:t>Two types of polymorphism</w:t>
      </w:r>
    </w:p>
    <w:p w14:paraId="46A71DA0" w14:textId="2CBD783E" w:rsidR="005E4362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Five types of polymorphism</w:t>
      </w:r>
    </w:p>
    <w:p w14:paraId="7BBAA50E" w14:textId="189247C2" w:rsidR="005E4362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Four types of polymorphism</w:t>
      </w:r>
    </w:p>
    <w:p w14:paraId="3ED7AB67" w14:textId="71A5C6BE" w:rsidR="005E4362" w:rsidRDefault="005E4362" w:rsidP="005E4362">
      <w:pPr>
        <w:spacing w:after="0" w:line="240" w:lineRule="auto"/>
        <w:rPr>
          <w:lang w:val="en-US"/>
        </w:rPr>
      </w:pPr>
    </w:p>
    <w:p w14:paraId="7FC651CB" w14:textId="4C9A95F7" w:rsidR="005E4362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Which of the following feature is also known as run-time binding or late binding?</w:t>
      </w:r>
    </w:p>
    <w:p w14:paraId="61780323" w14:textId="08DD76FD" w:rsidR="005E4362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Dynamic typing</w:t>
      </w:r>
    </w:p>
    <w:p w14:paraId="332A7B16" w14:textId="490761EB" w:rsidR="005E4362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Dynamic loading</w:t>
      </w:r>
    </w:p>
    <w:p w14:paraId="3B4441EC" w14:textId="3145EA45" w:rsidR="005E4362" w:rsidRPr="005E4362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color w:val="C00000"/>
          <w:lang w:val="en-US"/>
        </w:rPr>
      </w:pPr>
      <w:r w:rsidRPr="005E4362">
        <w:rPr>
          <w:color w:val="C00000"/>
          <w:lang w:val="en-US"/>
        </w:rPr>
        <w:t>Dynamic binding</w:t>
      </w:r>
    </w:p>
    <w:p w14:paraId="62392857" w14:textId="3EEB9727" w:rsidR="005E4362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Data hiding</w:t>
      </w:r>
    </w:p>
    <w:p w14:paraId="6F127BEC" w14:textId="6004F8F6" w:rsidR="005E4362" w:rsidRDefault="005E4362" w:rsidP="005E4362">
      <w:pPr>
        <w:spacing w:after="0" w:line="240" w:lineRule="auto"/>
        <w:rPr>
          <w:lang w:val="en-US"/>
        </w:rPr>
      </w:pPr>
    </w:p>
    <w:p w14:paraId="39CFDFEA" w14:textId="2E6880E1" w:rsidR="005E4362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Which among the following is not a member of the class?</w:t>
      </w:r>
    </w:p>
    <w:p w14:paraId="7A251446" w14:textId="10E99B3C" w:rsidR="005E4362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Virtual function</w:t>
      </w:r>
    </w:p>
    <w:p w14:paraId="6CF4F614" w14:textId="3A501B72" w:rsidR="005E4362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const function</w:t>
      </w:r>
    </w:p>
    <w:p w14:paraId="2E39B2F1" w14:textId="30CB7FDD" w:rsidR="005E4362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Static function</w:t>
      </w:r>
    </w:p>
    <w:p w14:paraId="09F50FF7" w14:textId="77BBF9D7" w:rsidR="005E4362" w:rsidRPr="005E4362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color w:val="C00000"/>
          <w:lang w:val="en-US"/>
        </w:rPr>
      </w:pPr>
      <w:r w:rsidRPr="005E4362">
        <w:rPr>
          <w:color w:val="C00000"/>
          <w:lang w:val="en-US"/>
        </w:rPr>
        <w:t>Friend function</w:t>
      </w:r>
    </w:p>
    <w:p w14:paraId="016CA0B9" w14:textId="15AF3CF2" w:rsidR="005E4362" w:rsidRDefault="005E4362" w:rsidP="005E4362">
      <w:pPr>
        <w:spacing w:after="0" w:line="240" w:lineRule="auto"/>
        <w:rPr>
          <w:lang w:val="en-US"/>
        </w:rPr>
      </w:pPr>
    </w:p>
    <w:p w14:paraId="7EC1C26A" w14:textId="474ECF12" w:rsidR="005E4362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Which of the following class is known as the generic class?</w:t>
      </w:r>
    </w:p>
    <w:p w14:paraId="356AB2B7" w14:textId="6A9161D7" w:rsidR="005E4362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Final class</w:t>
      </w:r>
    </w:p>
    <w:p w14:paraId="66636678" w14:textId="54B34A48" w:rsidR="005E4362" w:rsidRPr="00082C76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color w:val="C00000"/>
          <w:lang w:val="en-US"/>
        </w:rPr>
      </w:pPr>
      <w:r w:rsidRPr="00082C76">
        <w:rPr>
          <w:color w:val="C00000"/>
          <w:lang w:val="en-US"/>
        </w:rPr>
        <w:t>Template class</w:t>
      </w:r>
    </w:p>
    <w:p w14:paraId="7D359367" w14:textId="1A0D4DD3" w:rsidR="005E4362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Abstract class</w:t>
      </w:r>
    </w:p>
    <w:p w14:paraId="0B6F5E8A" w14:textId="7EC4D035" w:rsidR="005E4362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5E4362">
        <w:rPr>
          <w:lang w:val="en-US"/>
        </w:rPr>
        <w:t>Efficient code</w:t>
      </w:r>
    </w:p>
    <w:p w14:paraId="5F746F52" w14:textId="023AC418" w:rsidR="005E4362" w:rsidRDefault="005E4362" w:rsidP="005E4362">
      <w:pPr>
        <w:spacing w:after="0" w:line="240" w:lineRule="auto"/>
        <w:rPr>
          <w:lang w:val="en-US"/>
        </w:rPr>
      </w:pPr>
    </w:p>
    <w:p w14:paraId="23817FF9" w14:textId="4FD6D493" w:rsidR="005E4362" w:rsidRDefault="00082C76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Which of the following OOP concept binds the code and data together and keeps them secure from the outside world?</w:t>
      </w:r>
    </w:p>
    <w:p w14:paraId="7FA5DBA6" w14:textId="27779994" w:rsidR="00082C76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Polymorphism</w:t>
      </w:r>
    </w:p>
    <w:p w14:paraId="324B8AC6" w14:textId="5B694C91" w:rsidR="00082C76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Inheritance</w:t>
      </w:r>
    </w:p>
    <w:p w14:paraId="71AB5082" w14:textId="7CA9AAE9" w:rsidR="00082C76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Abstraction</w:t>
      </w:r>
    </w:p>
    <w:p w14:paraId="140EB88A" w14:textId="54CA48A0" w:rsidR="00082C76" w:rsidRPr="00082C76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color w:val="C00000"/>
          <w:lang w:val="en-US"/>
        </w:rPr>
      </w:pPr>
      <w:r w:rsidRPr="00082C76">
        <w:rPr>
          <w:color w:val="C00000"/>
          <w:lang w:val="en-US"/>
        </w:rPr>
        <w:t>Encapsulation</w:t>
      </w:r>
    </w:p>
    <w:p w14:paraId="6F50F2AC" w14:textId="5E8BA29A" w:rsidR="00082C76" w:rsidRDefault="00082C76" w:rsidP="00082C76">
      <w:pPr>
        <w:spacing w:after="0" w:line="240" w:lineRule="auto"/>
        <w:rPr>
          <w:lang w:val="en-US"/>
        </w:rPr>
      </w:pPr>
    </w:p>
    <w:p w14:paraId="2DE9DF50" w14:textId="65938336" w:rsidR="00082C76" w:rsidRDefault="00082C76" w:rsidP="00082C7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Which member of the superclass is never accessible to the subclass?</w:t>
      </w:r>
    </w:p>
    <w:p w14:paraId="671D8F33" w14:textId="615CB3C1" w:rsidR="00082C76" w:rsidRDefault="00082C76" w:rsidP="00082C7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Public member</w:t>
      </w:r>
    </w:p>
    <w:p w14:paraId="3C68DD10" w14:textId="25EEAE50" w:rsidR="00082C76" w:rsidRDefault="00082C76" w:rsidP="00082C7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Protected member</w:t>
      </w:r>
    </w:p>
    <w:p w14:paraId="50A1F3A6" w14:textId="267644F0" w:rsidR="00082C76" w:rsidRPr="006F46FB" w:rsidRDefault="00082C76" w:rsidP="00082C76">
      <w:pPr>
        <w:pStyle w:val="ListParagraph"/>
        <w:numPr>
          <w:ilvl w:val="0"/>
          <w:numId w:val="25"/>
        </w:numPr>
        <w:spacing w:after="0" w:line="240" w:lineRule="auto"/>
        <w:rPr>
          <w:color w:val="C00000"/>
          <w:lang w:val="en-US"/>
        </w:rPr>
      </w:pPr>
      <w:r w:rsidRPr="006F46FB">
        <w:rPr>
          <w:color w:val="C00000"/>
          <w:lang w:val="en-US"/>
        </w:rPr>
        <w:t>Private member</w:t>
      </w:r>
    </w:p>
    <w:p w14:paraId="223F7764" w14:textId="5F8C71E6" w:rsidR="00082C76" w:rsidRDefault="006F46FB" w:rsidP="00082C7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082C76">
        <w:rPr>
          <w:lang w:val="en-US"/>
        </w:rPr>
        <w:t>All</w:t>
      </w:r>
      <w:r w:rsidR="00082C76" w:rsidRPr="00082C76">
        <w:rPr>
          <w:lang w:val="en-US"/>
        </w:rPr>
        <w:t xml:space="preserve"> the mentioned</w:t>
      </w:r>
    </w:p>
    <w:p w14:paraId="5F301967" w14:textId="0CEDB86C" w:rsidR="00082C76" w:rsidRDefault="00082C76" w:rsidP="00082C76">
      <w:pPr>
        <w:spacing w:after="0" w:line="240" w:lineRule="auto"/>
        <w:rPr>
          <w:lang w:val="en-US"/>
        </w:rPr>
      </w:pPr>
    </w:p>
    <w:p w14:paraId="16C8B4F2" w14:textId="0AC10EF7" w:rsidR="00082C76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What is the size of a class?</w:t>
      </w:r>
    </w:p>
    <w:p w14:paraId="2B67DF0A" w14:textId="224B6E6C" w:rsidR="00242500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Sum of the size of all inherited variables along with the variables of the same class</w:t>
      </w:r>
    </w:p>
    <w:p w14:paraId="42D7ED51" w14:textId="2B44CFC2" w:rsidR="00242500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lastRenderedPageBreak/>
        <w:t>The size of the class is the largest size of the variable of the same class</w:t>
      </w:r>
    </w:p>
    <w:p w14:paraId="09E31CEC" w14:textId="6ADF8B04" w:rsidR="00242500" w:rsidRPr="00242500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color w:val="C00000"/>
          <w:lang w:val="en-US"/>
        </w:rPr>
      </w:pPr>
      <w:r w:rsidRPr="00242500">
        <w:rPr>
          <w:color w:val="C00000"/>
          <w:lang w:val="en-US"/>
        </w:rPr>
        <w:t>Classes in the programming languages do not have any size</w:t>
      </w:r>
    </w:p>
    <w:p w14:paraId="1CE511FD" w14:textId="45F6C87E" w:rsidR="00242500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Sum of the size of all the variables within a class</w:t>
      </w:r>
    </w:p>
    <w:p w14:paraId="27767479" w14:textId="41203555" w:rsidR="00242500" w:rsidRDefault="00242500" w:rsidP="00242500">
      <w:pPr>
        <w:spacing w:after="0" w:line="240" w:lineRule="auto"/>
        <w:rPr>
          <w:lang w:val="en-US"/>
        </w:rPr>
      </w:pPr>
    </w:p>
    <w:p w14:paraId="0BAAC7FD" w14:textId="6674116D" w:rsidR="00242500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Which class cannot create its instance?</w:t>
      </w:r>
    </w:p>
    <w:p w14:paraId="0DCD6EF3" w14:textId="0B29E2B5" w:rsidR="00242500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Parent class</w:t>
      </w:r>
    </w:p>
    <w:p w14:paraId="60EAE3A3" w14:textId="420709A2" w:rsidR="00242500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Nested class</w:t>
      </w:r>
    </w:p>
    <w:p w14:paraId="2309749A" w14:textId="5091F5A2" w:rsidR="00242500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Anonymous class</w:t>
      </w:r>
    </w:p>
    <w:p w14:paraId="0A891841" w14:textId="4A4D06B5" w:rsidR="00242500" w:rsidRPr="00242500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color w:val="C00000"/>
          <w:lang w:val="en-US"/>
        </w:rPr>
      </w:pPr>
      <w:r w:rsidRPr="00242500">
        <w:rPr>
          <w:color w:val="C00000"/>
          <w:lang w:val="en-US"/>
        </w:rPr>
        <w:t>Abstract class</w:t>
      </w:r>
    </w:p>
    <w:p w14:paraId="080733A9" w14:textId="5EB63EF5" w:rsidR="00242500" w:rsidRDefault="00242500" w:rsidP="00242500">
      <w:pPr>
        <w:spacing w:after="0" w:line="240" w:lineRule="auto"/>
        <w:rPr>
          <w:lang w:val="en-US"/>
        </w:rPr>
      </w:pPr>
    </w:p>
    <w:p w14:paraId="109A157F" w14:textId="234FF205" w:rsidR="00242500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Encapsulation adds the function in a user-defined structure.</w:t>
      </w:r>
    </w:p>
    <w:p w14:paraId="4D046C21" w14:textId="3803F698" w:rsidR="00242500" w:rsidRDefault="00242500" w:rsidP="002425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True</w:t>
      </w:r>
    </w:p>
    <w:p w14:paraId="0B17FE76" w14:textId="72E3D7FD" w:rsidR="00242500" w:rsidRPr="00242500" w:rsidRDefault="00242500" w:rsidP="00242500">
      <w:pPr>
        <w:pStyle w:val="ListParagraph"/>
        <w:numPr>
          <w:ilvl w:val="0"/>
          <w:numId w:val="28"/>
        </w:numPr>
        <w:spacing w:after="0" w:line="240" w:lineRule="auto"/>
        <w:rPr>
          <w:color w:val="C00000"/>
          <w:lang w:val="en-US"/>
        </w:rPr>
      </w:pPr>
      <w:r w:rsidRPr="00242500">
        <w:rPr>
          <w:color w:val="C00000"/>
          <w:lang w:val="en-US"/>
        </w:rPr>
        <w:t>False</w:t>
      </w:r>
    </w:p>
    <w:p w14:paraId="29E202A4" w14:textId="5E3DD8CB" w:rsidR="00242500" w:rsidRDefault="00242500" w:rsidP="00242500">
      <w:pPr>
        <w:spacing w:after="0" w:line="240" w:lineRule="auto"/>
        <w:rPr>
          <w:lang w:val="en-US"/>
        </w:rPr>
      </w:pPr>
    </w:p>
    <w:p w14:paraId="05B2C1A3" w14:textId="61CB7716" w:rsidR="00242500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Which of the following variable violates the definition of encapsulation?</w:t>
      </w:r>
    </w:p>
    <w:p w14:paraId="55A469F9" w14:textId="4B21E426" w:rsidR="00242500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Array variables</w:t>
      </w:r>
    </w:p>
    <w:p w14:paraId="6E3A5FF1" w14:textId="50A7F8A9" w:rsidR="00242500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Local variables</w:t>
      </w:r>
    </w:p>
    <w:p w14:paraId="56FB58CA" w14:textId="63CE8BFD" w:rsidR="00242500" w:rsidRPr="00242500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color w:val="C00000"/>
          <w:lang w:val="en-US"/>
        </w:rPr>
      </w:pPr>
      <w:r w:rsidRPr="00242500">
        <w:rPr>
          <w:color w:val="C00000"/>
          <w:lang w:val="en-US"/>
        </w:rPr>
        <w:t>Global variables</w:t>
      </w:r>
    </w:p>
    <w:p w14:paraId="05DD5423" w14:textId="29963B0E" w:rsidR="00242500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Public variables</w:t>
      </w:r>
    </w:p>
    <w:p w14:paraId="0364630E" w14:textId="02896AB6" w:rsidR="00242500" w:rsidRDefault="00242500" w:rsidP="00242500">
      <w:pPr>
        <w:spacing w:after="0" w:line="240" w:lineRule="auto"/>
        <w:rPr>
          <w:lang w:val="en-US"/>
        </w:rPr>
      </w:pPr>
    </w:p>
    <w:p w14:paraId="6CCF7AB1" w14:textId="789A4A82" w:rsidR="00242500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How can the concept of encapsulation be achieved in the program?</w:t>
      </w:r>
    </w:p>
    <w:p w14:paraId="52295AF5" w14:textId="5A1CD700" w:rsidR="00242500" w:rsidRPr="00242500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color w:val="C00000"/>
          <w:lang w:val="en-US"/>
        </w:rPr>
      </w:pPr>
      <w:r w:rsidRPr="00242500">
        <w:rPr>
          <w:color w:val="C00000"/>
          <w:lang w:val="en-US"/>
        </w:rPr>
        <w:t>By using the Access specifiers</w:t>
      </w:r>
    </w:p>
    <w:p w14:paraId="1F710C25" w14:textId="79D456FB" w:rsidR="00242500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By using the concept of Abstraction</w:t>
      </w:r>
    </w:p>
    <w:p w14:paraId="6219CBF3" w14:textId="327441B6" w:rsidR="00242500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By using only private members</w:t>
      </w:r>
    </w:p>
    <w:p w14:paraId="3109C44D" w14:textId="2F0097E2" w:rsidR="00242500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By using the concept of Inheritance</w:t>
      </w:r>
    </w:p>
    <w:p w14:paraId="44CF83A8" w14:textId="5A28126C" w:rsidR="00242500" w:rsidRDefault="00242500" w:rsidP="00242500">
      <w:pPr>
        <w:spacing w:after="0" w:line="240" w:lineRule="auto"/>
        <w:rPr>
          <w:lang w:val="en-US"/>
        </w:rPr>
      </w:pPr>
    </w:p>
    <w:p w14:paraId="4E578D9A" w14:textId="3805F164" w:rsidR="00242500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The concept of encapsulation helps in writing which type of classes in the Java programming language?</w:t>
      </w:r>
    </w:p>
    <w:p w14:paraId="570A6198" w14:textId="76863BCB" w:rsidR="00242500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Abstract classes</w:t>
      </w:r>
    </w:p>
    <w:p w14:paraId="16B0C1B3" w14:textId="3B8BF124" w:rsidR="00242500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Wrapper classes</w:t>
      </w:r>
    </w:p>
    <w:p w14:paraId="02AEB73E" w14:textId="7DFE40FE" w:rsidR="00242500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242500">
        <w:rPr>
          <w:lang w:val="en-US"/>
        </w:rPr>
        <w:t>Mutable classes</w:t>
      </w:r>
    </w:p>
    <w:p w14:paraId="1E104AC9" w14:textId="03D93834" w:rsidR="00242500" w:rsidRPr="00242500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color w:val="C00000"/>
          <w:lang w:val="en-US"/>
        </w:rPr>
      </w:pPr>
      <w:r w:rsidRPr="00242500">
        <w:rPr>
          <w:color w:val="C00000"/>
          <w:lang w:val="en-US"/>
        </w:rPr>
        <w:t>Immutable classes</w:t>
      </w:r>
    </w:p>
    <w:p w14:paraId="3F4DDC36" w14:textId="5FC4C36B" w:rsidR="00242500" w:rsidRDefault="00242500" w:rsidP="00242500">
      <w:pPr>
        <w:spacing w:after="0" w:line="240" w:lineRule="auto"/>
        <w:rPr>
          <w:lang w:val="en-US"/>
        </w:rPr>
      </w:pPr>
    </w:p>
    <w:p w14:paraId="1A89BEE2" w14:textId="649FE80C" w:rsidR="00242500" w:rsidRDefault="000978AE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978AE">
        <w:rPr>
          <w:lang w:val="en-US"/>
        </w:rPr>
        <w:t>Encapsulation is _____?</w:t>
      </w:r>
    </w:p>
    <w:p w14:paraId="65960D97" w14:textId="6841DA7B" w:rsidR="000978AE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0978AE">
        <w:rPr>
          <w:lang w:val="en-US"/>
        </w:rPr>
        <w:t>technique of combining more than one member functions into a single unit</w:t>
      </w:r>
    </w:p>
    <w:p w14:paraId="41677DE5" w14:textId="76211BC6" w:rsidR="000978AE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0978AE">
        <w:rPr>
          <w:lang w:val="en-US"/>
        </w:rPr>
        <w:t>mechanism of combining more than one data member into a single unit</w:t>
      </w:r>
    </w:p>
    <w:p w14:paraId="6F336DB8" w14:textId="10F6564D" w:rsidR="000978AE" w:rsidRPr="000978AE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color w:val="C00000"/>
          <w:lang w:val="en-US"/>
        </w:rPr>
      </w:pPr>
      <w:r w:rsidRPr="000978AE">
        <w:rPr>
          <w:color w:val="C00000"/>
          <w:lang w:val="en-US"/>
        </w:rPr>
        <w:t>mechanism of combining more than one data members and member functions that implement on those data members into a single unit</w:t>
      </w:r>
    </w:p>
    <w:p w14:paraId="5559736E" w14:textId="4B7BE54D" w:rsidR="000978AE" w:rsidRPr="00242500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0978AE">
        <w:rPr>
          <w:lang w:val="en-US"/>
        </w:rPr>
        <w:t>technique of combining more than one data members and member functions into a single unit, which can manipulate any data</w:t>
      </w:r>
    </w:p>
    <w:p w14:paraId="02DF7CFA" w14:textId="6B18A42B" w:rsidR="00BF1680" w:rsidRDefault="00BF1680" w:rsidP="00BF1680">
      <w:pPr>
        <w:spacing w:after="0" w:line="240" w:lineRule="auto"/>
        <w:rPr>
          <w:lang w:val="en-US"/>
        </w:rPr>
      </w:pPr>
    </w:p>
    <w:p w14:paraId="2B5F06B9" w14:textId="0AF8379E" w:rsidR="000978AE" w:rsidRDefault="000978AE" w:rsidP="000978A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978AE">
        <w:rPr>
          <w:lang w:val="en-US"/>
        </w:rPr>
        <w:t>Which of the following statement of a program is not right?</w:t>
      </w:r>
    </w:p>
    <w:p w14:paraId="6F7A61F1" w14:textId="11C16550" w:rsidR="000978AE" w:rsidRDefault="000978AE" w:rsidP="000978AE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0978AE">
        <w:rPr>
          <w:lang w:val="en-US"/>
        </w:rPr>
        <w:t xml:space="preserve">class </w:t>
      </w:r>
      <w:proofErr w:type="gramStart"/>
      <w:r w:rsidRPr="000978AE">
        <w:rPr>
          <w:lang w:val="en-US"/>
        </w:rPr>
        <w:t>teacher{ }</w:t>
      </w:r>
      <w:proofErr w:type="gramEnd"/>
      <w:r w:rsidRPr="000978AE">
        <w:rPr>
          <w:lang w:val="en-US"/>
        </w:rPr>
        <w:t>; teacher s[5];</w:t>
      </w:r>
    </w:p>
    <w:p w14:paraId="43585BEB" w14:textId="1FDB5DB1" w:rsidR="000978AE" w:rsidRDefault="000978AE" w:rsidP="000978AE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0978AE">
        <w:rPr>
          <w:lang w:val="en-US"/>
        </w:rPr>
        <w:t xml:space="preserve">class </w:t>
      </w:r>
      <w:proofErr w:type="gramStart"/>
      <w:r w:rsidRPr="000978AE">
        <w:rPr>
          <w:lang w:val="en-US"/>
        </w:rPr>
        <w:t>teacher{ }</w:t>
      </w:r>
      <w:proofErr w:type="gramEnd"/>
      <w:r w:rsidRPr="000978AE">
        <w:rPr>
          <w:lang w:val="en-US"/>
        </w:rPr>
        <w:t>s;</w:t>
      </w:r>
    </w:p>
    <w:p w14:paraId="3DA5FFC8" w14:textId="5C01EA20" w:rsidR="000978AE" w:rsidRDefault="00B70EF5" w:rsidP="000978AE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 xml:space="preserve">class </w:t>
      </w:r>
      <w:proofErr w:type="gramStart"/>
      <w:r w:rsidRPr="00B70EF5">
        <w:rPr>
          <w:lang w:val="en-US"/>
        </w:rPr>
        <w:t>teacher{ }</w:t>
      </w:r>
      <w:proofErr w:type="gramEnd"/>
      <w:r w:rsidRPr="00B70EF5">
        <w:rPr>
          <w:lang w:val="en-US"/>
        </w:rPr>
        <w:t>; teacher s;</w:t>
      </w:r>
    </w:p>
    <w:p w14:paraId="507FA238" w14:textId="37520405" w:rsidR="00B70EF5" w:rsidRPr="00B70EF5" w:rsidRDefault="00B70EF5" w:rsidP="000978AE">
      <w:pPr>
        <w:pStyle w:val="ListParagraph"/>
        <w:numPr>
          <w:ilvl w:val="0"/>
          <w:numId w:val="33"/>
        </w:numPr>
        <w:spacing w:after="0" w:line="240" w:lineRule="auto"/>
        <w:rPr>
          <w:color w:val="C00000"/>
          <w:lang w:val="en-US"/>
        </w:rPr>
      </w:pPr>
      <w:r w:rsidRPr="00B70EF5">
        <w:rPr>
          <w:color w:val="C00000"/>
          <w:lang w:val="en-US"/>
        </w:rPr>
        <w:t xml:space="preserve">class </w:t>
      </w:r>
      <w:proofErr w:type="gramStart"/>
      <w:r w:rsidRPr="00B70EF5">
        <w:rPr>
          <w:color w:val="C00000"/>
          <w:lang w:val="en-US"/>
        </w:rPr>
        <w:t>teacher{ }</w:t>
      </w:r>
      <w:proofErr w:type="gramEnd"/>
      <w:r w:rsidRPr="00B70EF5">
        <w:rPr>
          <w:color w:val="C00000"/>
          <w:lang w:val="en-US"/>
        </w:rPr>
        <w:t>s[];</w:t>
      </w:r>
    </w:p>
    <w:p w14:paraId="607116B8" w14:textId="1DA550C0" w:rsidR="00B70EF5" w:rsidRDefault="00B70EF5" w:rsidP="00B70EF5">
      <w:pPr>
        <w:spacing w:after="0" w:line="240" w:lineRule="auto"/>
        <w:rPr>
          <w:lang w:val="en-US"/>
        </w:rPr>
      </w:pPr>
    </w:p>
    <w:p w14:paraId="6A178E9E" w14:textId="465BD887" w:rsidR="00B70EF5" w:rsidRDefault="00B70EF5" w:rsidP="00B70E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>Which of the following syntax is incorrect for the class definition?</w:t>
      </w:r>
    </w:p>
    <w:p w14:paraId="4C8E9B7E" w14:textId="4CB8A8F8" w:rsidR="00B70EF5" w:rsidRPr="00B70EF5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color w:val="C00000"/>
          <w:lang w:val="en-US"/>
        </w:rPr>
      </w:pPr>
      <w:r w:rsidRPr="00B70EF5">
        <w:rPr>
          <w:color w:val="C00000"/>
          <w:lang w:val="en-US"/>
        </w:rPr>
        <w:t xml:space="preserve">student </w:t>
      </w:r>
      <w:proofErr w:type="gramStart"/>
      <w:r w:rsidRPr="00B70EF5">
        <w:rPr>
          <w:color w:val="C00000"/>
          <w:lang w:val="en-US"/>
        </w:rPr>
        <w:t>class{ }</w:t>
      </w:r>
      <w:proofErr w:type="gramEnd"/>
      <w:r w:rsidRPr="00B70EF5">
        <w:rPr>
          <w:color w:val="C00000"/>
          <w:lang w:val="en-US"/>
        </w:rPr>
        <w:t>;</w:t>
      </w:r>
    </w:p>
    <w:p w14:paraId="633708B6" w14:textId="066E0908" w:rsidR="00B70EF5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 xml:space="preserve">class </w:t>
      </w:r>
      <w:proofErr w:type="gramStart"/>
      <w:r w:rsidRPr="00B70EF5">
        <w:rPr>
          <w:lang w:val="en-US"/>
        </w:rPr>
        <w:t>student{ student</w:t>
      </w:r>
      <w:proofErr w:type="gramEnd"/>
      <w:r w:rsidRPr="00B70EF5">
        <w:rPr>
          <w:lang w:val="en-US"/>
        </w:rPr>
        <w:t>(int a){} };</w:t>
      </w:r>
    </w:p>
    <w:p w14:paraId="465D2829" w14:textId="3F1ABA95" w:rsidR="00B70EF5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 xml:space="preserve">class </w:t>
      </w:r>
      <w:proofErr w:type="gramStart"/>
      <w:r w:rsidRPr="00B70EF5">
        <w:rPr>
          <w:lang w:val="en-US"/>
        </w:rPr>
        <w:t>teacher{ public</w:t>
      </w:r>
      <w:proofErr w:type="gramEnd"/>
      <w:r w:rsidRPr="00B70EF5">
        <w:rPr>
          <w:lang w:val="en-US"/>
        </w:rPr>
        <w:t>: teacher(int a){ } };</w:t>
      </w:r>
    </w:p>
    <w:p w14:paraId="7F74AD88" w14:textId="0452DB66" w:rsidR="00B70EF5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lastRenderedPageBreak/>
        <w:t>None of the mentioned</w:t>
      </w:r>
    </w:p>
    <w:p w14:paraId="79B7829C" w14:textId="5DC48D62" w:rsidR="00B70EF5" w:rsidRDefault="00B70EF5" w:rsidP="00B70EF5">
      <w:pPr>
        <w:spacing w:after="0" w:line="240" w:lineRule="auto"/>
        <w:rPr>
          <w:lang w:val="en-US"/>
        </w:rPr>
      </w:pPr>
    </w:p>
    <w:p w14:paraId="5870E282" w14:textId="14ADEB9D" w:rsidR="00B70EF5" w:rsidRDefault="00B70EF5" w:rsidP="00B70E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>In Java the object cannot be ________?</w:t>
      </w:r>
    </w:p>
    <w:p w14:paraId="6F34AEB7" w14:textId="49143A68" w:rsidR="00B70EF5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>passed by copy</w:t>
      </w:r>
    </w:p>
    <w:p w14:paraId="2811890A" w14:textId="5D596409" w:rsidR="00B70EF5" w:rsidRPr="00B70EF5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color w:val="C00000"/>
          <w:lang w:val="en-US"/>
        </w:rPr>
      </w:pPr>
      <w:r w:rsidRPr="00B70EF5">
        <w:rPr>
          <w:color w:val="C00000"/>
          <w:lang w:val="en-US"/>
        </w:rPr>
        <w:t>passed as function</w:t>
      </w:r>
    </w:p>
    <w:p w14:paraId="495F98F1" w14:textId="31B8FA40" w:rsidR="00B70EF5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>passed by value</w:t>
      </w:r>
    </w:p>
    <w:p w14:paraId="2065378D" w14:textId="6A9CC6A6" w:rsidR="00B70EF5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B70EF5">
        <w:rPr>
          <w:lang w:val="en-US"/>
        </w:rPr>
        <w:t>passed by reference</w:t>
      </w:r>
    </w:p>
    <w:p w14:paraId="1B7DB5C9" w14:textId="4BB01FF8" w:rsidR="00B70EF5" w:rsidRDefault="00B70EF5" w:rsidP="00B70EF5">
      <w:pPr>
        <w:spacing w:after="0" w:line="240" w:lineRule="auto"/>
        <w:rPr>
          <w:lang w:val="en-US"/>
        </w:rPr>
      </w:pPr>
    </w:p>
    <w:p w14:paraId="3EC75372" w14:textId="37FB99F0" w:rsidR="00B70EF5" w:rsidRDefault="0096049F" w:rsidP="00B70E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6049F">
        <w:rPr>
          <w:lang w:val="en-US"/>
        </w:rPr>
        <w:t>Which among the following feature does not come under the concept of OOPS?</w:t>
      </w:r>
    </w:p>
    <w:p w14:paraId="4A4D6487" w14:textId="40C81E98" w:rsidR="0096049F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96049F">
        <w:rPr>
          <w:lang w:val="en-US"/>
        </w:rPr>
        <w:t>Data binding</w:t>
      </w:r>
    </w:p>
    <w:p w14:paraId="584A76A6" w14:textId="574B5D22" w:rsidR="0096049F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96049F">
        <w:rPr>
          <w:lang w:val="en-US"/>
        </w:rPr>
        <w:t>Data hiding</w:t>
      </w:r>
    </w:p>
    <w:p w14:paraId="0140C563" w14:textId="4F497EFF" w:rsidR="0096049F" w:rsidRPr="00ED1768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color w:val="C00000"/>
          <w:lang w:val="en-US"/>
        </w:rPr>
      </w:pPr>
      <w:r w:rsidRPr="00ED1768">
        <w:rPr>
          <w:color w:val="C00000"/>
          <w:lang w:val="en-US"/>
        </w:rPr>
        <w:t>Platform independent</w:t>
      </w:r>
    </w:p>
    <w:p w14:paraId="5199D6ED" w14:textId="483C8AAA" w:rsidR="0096049F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96049F">
        <w:rPr>
          <w:lang w:val="en-US"/>
        </w:rPr>
        <w:t>Message passing</w:t>
      </w:r>
    </w:p>
    <w:p w14:paraId="55A06D21" w14:textId="185F19BC" w:rsidR="0096049F" w:rsidRDefault="0096049F" w:rsidP="0096049F">
      <w:pPr>
        <w:spacing w:after="0" w:line="240" w:lineRule="auto"/>
        <w:rPr>
          <w:lang w:val="en-US"/>
        </w:rPr>
      </w:pPr>
    </w:p>
    <w:p w14:paraId="136AFFF1" w14:textId="5082D7FE" w:rsidR="0096049F" w:rsidRDefault="00ED1768" w:rsidP="0096049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D1768">
        <w:rPr>
          <w:lang w:val="en-US"/>
        </w:rPr>
        <w:t>Which of the following feature may be breaken if the user does not use the classes in the code?</w:t>
      </w:r>
    </w:p>
    <w:p w14:paraId="46A4FB72" w14:textId="32C280A4" w:rsidR="00ED1768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ED1768">
        <w:rPr>
          <w:lang w:val="en-US"/>
        </w:rPr>
        <w:t>Object must be used violated</w:t>
      </w:r>
    </w:p>
    <w:p w14:paraId="6ACDE9F8" w14:textId="66F55CF3" w:rsidR="00ED1768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ED1768">
        <w:rPr>
          <w:lang w:val="en-US"/>
        </w:rPr>
        <w:t>Only the encapsulation concept is violated</w:t>
      </w:r>
    </w:p>
    <w:p w14:paraId="6DFBB941" w14:textId="3A14AC14" w:rsidR="00ED1768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ED1768">
        <w:rPr>
          <w:lang w:val="en-US"/>
        </w:rPr>
        <w:t>Inheritance cannot be implemented</w:t>
      </w:r>
    </w:p>
    <w:p w14:paraId="461A5541" w14:textId="3A36355A" w:rsidR="00ED1768" w:rsidRPr="00ED1768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color w:val="C00000"/>
          <w:lang w:val="en-US"/>
        </w:rPr>
      </w:pPr>
      <w:r w:rsidRPr="00ED1768">
        <w:rPr>
          <w:color w:val="C00000"/>
          <w:lang w:val="en-US"/>
        </w:rPr>
        <w:t>Basically, all the features of OOPS get violated</w:t>
      </w:r>
    </w:p>
    <w:p w14:paraId="4CA982B4" w14:textId="312679B0" w:rsidR="00ED1768" w:rsidRDefault="00ED1768" w:rsidP="00ED1768">
      <w:pPr>
        <w:spacing w:after="0" w:line="240" w:lineRule="auto"/>
        <w:rPr>
          <w:lang w:val="en-US"/>
        </w:rPr>
      </w:pPr>
    </w:p>
    <w:p w14:paraId="2C171A06" w14:textId="537832A7" w:rsidR="00ED1768" w:rsidRDefault="00416EE1" w:rsidP="00ED176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Which of the following feature interacts one object with another object?</w:t>
      </w:r>
    </w:p>
    <w:p w14:paraId="453C16B8" w14:textId="704F8B10" w:rsidR="00416EE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Message reading</w:t>
      </w:r>
    </w:p>
    <w:p w14:paraId="3696C52C" w14:textId="6FBCF79E" w:rsidR="00416EE1" w:rsidRPr="00416EE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color w:val="C00000"/>
          <w:lang w:val="en-US"/>
        </w:rPr>
      </w:pPr>
      <w:r w:rsidRPr="00416EE1">
        <w:rPr>
          <w:color w:val="C00000"/>
          <w:lang w:val="en-US"/>
        </w:rPr>
        <w:t>Message passing</w:t>
      </w:r>
    </w:p>
    <w:p w14:paraId="3F746514" w14:textId="5D31DFD2" w:rsidR="00416EE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Data transfer</w:t>
      </w:r>
    </w:p>
    <w:p w14:paraId="5D646EC1" w14:textId="6500ADB4" w:rsidR="00416EE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Data binding</w:t>
      </w:r>
    </w:p>
    <w:p w14:paraId="6614CC72" w14:textId="2B498C6D" w:rsidR="00416EE1" w:rsidRDefault="00416EE1" w:rsidP="00416EE1">
      <w:pPr>
        <w:spacing w:after="0" w:line="240" w:lineRule="auto"/>
        <w:rPr>
          <w:lang w:val="en-US"/>
        </w:rPr>
      </w:pPr>
    </w:p>
    <w:p w14:paraId="3F9CF82E" w14:textId="419A04BB" w:rsidR="00416EE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Which definition best defines the concept of abstraction?</w:t>
      </w:r>
    </w:p>
    <w:p w14:paraId="4CB45246" w14:textId="26DCB415" w:rsidR="00416EE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Hides the important data</w:t>
      </w:r>
    </w:p>
    <w:p w14:paraId="7BF54FD5" w14:textId="311360FE" w:rsidR="00416EE1" w:rsidRPr="00416EE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color w:val="C00000"/>
          <w:lang w:val="en-US"/>
        </w:rPr>
      </w:pPr>
      <w:r w:rsidRPr="00416EE1">
        <w:rPr>
          <w:color w:val="C00000"/>
          <w:lang w:val="en-US"/>
        </w:rPr>
        <w:t>Hides the implementation and showing only the features</w:t>
      </w:r>
    </w:p>
    <w:p w14:paraId="4F7CB19C" w14:textId="4D39A174" w:rsidR="00416EE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Hiding the implementation</w:t>
      </w:r>
    </w:p>
    <w:p w14:paraId="36F3BB3A" w14:textId="78748DAF" w:rsidR="00416EE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Showing the important data</w:t>
      </w:r>
    </w:p>
    <w:p w14:paraId="2A6C60A5" w14:textId="001DF51A" w:rsidR="00416EE1" w:rsidRDefault="00416EE1" w:rsidP="00416EE1">
      <w:pPr>
        <w:spacing w:after="0" w:line="240" w:lineRule="auto"/>
        <w:rPr>
          <w:lang w:val="en-US"/>
        </w:rPr>
      </w:pPr>
    </w:p>
    <w:p w14:paraId="185099B3" w14:textId="7B57BBF2" w:rsidR="00416EE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The combination of abstraction of the data and code is viewed in ________.</w:t>
      </w:r>
    </w:p>
    <w:p w14:paraId="6FD22973" w14:textId="18F62A11" w:rsidR="00416EE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Inheritance</w:t>
      </w:r>
    </w:p>
    <w:p w14:paraId="36B899A1" w14:textId="028D8F1F" w:rsidR="00416EE1" w:rsidRPr="00416EE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color w:val="C00000"/>
          <w:lang w:val="en-US"/>
        </w:rPr>
      </w:pPr>
      <w:r w:rsidRPr="00416EE1">
        <w:rPr>
          <w:color w:val="C00000"/>
          <w:lang w:val="en-US"/>
        </w:rPr>
        <w:t>Object</w:t>
      </w:r>
    </w:p>
    <w:p w14:paraId="0BB842AD" w14:textId="75047E98" w:rsidR="00416EE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Class</w:t>
      </w:r>
    </w:p>
    <w:p w14:paraId="48797BD0" w14:textId="215743E6" w:rsidR="00416EE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Interfaces</w:t>
      </w:r>
    </w:p>
    <w:p w14:paraId="2BD49AC2" w14:textId="10AEC1EF" w:rsidR="00416EE1" w:rsidRDefault="00416EE1" w:rsidP="00416EE1">
      <w:pPr>
        <w:spacing w:after="0" w:line="240" w:lineRule="auto"/>
        <w:rPr>
          <w:lang w:val="en-US"/>
        </w:rPr>
      </w:pPr>
    </w:p>
    <w:p w14:paraId="1B5298D6" w14:textId="29689EDE" w:rsidR="00416EE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The principle of abstraction___________</w:t>
      </w:r>
    </w:p>
    <w:p w14:paraId="2DA369D0" w14:textId="6B3EC96B" w:rsidR="00416EE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is used to achieve OOPS</w:t>
      </w:r>
    </w:p>
    <w:p w14:paraId="62C1F605" w14:textId="1F36042B" w:rsidR="00416EE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is used to avoid duplication</w:t>
      </w:r>
    </w:p>
    <w:p w14:paraId="764ABA5D" w14:textId="667CE99B" w:rsidR="00416EE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u</w:t>
      </w:r>
      <w:r w:rsidRPr="00416EE1">
        <w:rPr>
          <w:lang w:val="en-US"/>
        </w:rPr>
        <w:t>se abstraction at its minimum</w:t>
      </w:r>
    </w:p>
    <w:p w14:paraId="28CCB804" w14:textId="611AD6D1" w:rsidR="00416EE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is used to remove longer codes</w:t>
      </w:r>
    </w:p>
    <w:p w14:paraId="5DB00543" w14:textId="55839512" w:rsidR="00416EE1" w:rsidRDefault="00416EE1" w:rsidP="00416EE1">
      <w:pPr>
        <w:spacing w:after="0" w:line="240" w:lineRule="auto"/>
        <w:rPr>
          <w:lang w:val="en-US"/>
        </w:rPr>
      </w:pPr>
    </w:p>
    <w:p w14:paraId="33FABD44" w14:textId="3A34E0F8" w:rsidR="00416EE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Which among the following concept is correct if a user using the concept of encapsulation in a code?</w:t>
      </w:r>
    </w:p>
    <w:p w14:paraId="19A76EE0" w14:textId="5160F326" w:rsidR="00416EE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The modification of the code can be additional overhead</w:t>
      </w:r>
    </w:p>
    <w:p w14:paraId="0F5CDC17" w14:textId="66298AC4" w:rsidR="00416EE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Member functions can be used for modifying the data type of data members</w:t>
      </w:r>
    </w:p>
    <w:p w14:paraId="62BD7BDC" w14:textId="329D8B73" w:rsidR="00416EE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The data type of data member cannot be modified</w:t>
      </w:r>
    </w:p>
    <w:p w14:paraId="60FB8AF3" w14:textId="6237AF16" w:rsidR="00416EE1" w:rsidRPr="00416EE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color w:val="C00000"/>
          <w:lang w:val="en-US"/>
        </w:rPr>
      </w:pPr>
      <w:r w:rsidRPr="00416EE1">
        <w:rPr>
          <w:color w:val="C00000"/>
          <w:lang w:val="en-US"/>
        </w:rPr>
        <w:lastRenderedPageBreak/>
        <w:t>The data type of the data member can be easily modified without modifying any other code</w:t>
      </w:r>
    </w:p>
    <w:p w14:paraId="0D44DC5A" w14:textId="74CAEE42" w:rsidR="00416EE1" w:rsidRDefault="00416EE1" w:rsidP="00416EE1">
      <w:pPr>
        <w:spacing w:after="0" w:line="240" w:lineRule="auto"/>
        <w:rPr>
          <w:lang w:val="en-US"/>
        </w:rPr>
      </w:pPr>
    </w:p>
    <w:p w14:paraId="28233F6E" w14:textId="4405EBB6" w:rsidR="00416EE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16EE1">
        <w:rPr>
          <w:lang w:val="en-US"/>
        </w:rPr>
        <w:t>Using the concept of encapsulation security of the data is ___________</w:t>
      </w:r>
      <w:r>
        <w:rPr>
          <w:lang w:val="en-US"/>
        </w:rPr>
        <w:t>.</w:t>
      </w:r>
    </w:p>
    <w:p w14:paraId="323079B6" w14:textId="3FAF876E" w:rsidR="00416EE1" w:rsidRPr="006142FC" w:rsidRDefault="00416EE1" w:rsidP="00416EE1">
      <w:pPr>
        <w:pStyle w:val="ListParagraph"/>
        <w:numPr>
          <w:ilvl w:val="0"/>
          <w:numId w:val="43"/>
        </w:numPr>
        <w:spacing w:after="0" w:line="240" w:lineRule="auto"/>
        <w:rPr>
          <w:color w:val="C00000"/>
          <w:lang w:val="en-US"/>
        </w:rPr>
      </w:pPr>
      <w:r w:rsidRPr="006142FC">
        <w:rPr>
          <w:color w:val="C00000"/>
          <w:lang w:val="en-US"/>
        </w:rPr>
        <w:t>Ensured to some extent</w:t>
      </w:r>
    </w:p>
    <w:p w14:paraId="4BEB6D03" w14:textId="22F80A74" w:rsidR="00416EE1" w:rsidRDefault="00C93B5A" w:rsidP="00416EE1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C93B5A">
        <w:rPr>
          <w:lang w:val="en-US"/>
        </w:rPr>
        <w:t>Purely ensured</w:t>
      </w:r>
    </w:p>
    <w:p w14:paraId="20B5BCF0" w14:textId="5AEB83E3" w:rsidR="00C93B5A" w:rsidRDefault="00C93B5A" w:rsidP="00416EE1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C93B5A">
        <w:rPr>
          <w:lang w:val="en-US"/>
        </w:rPr>
        <w:t>Not ensured</w:t>
      </w:r>
    </w:p>
    <w:p w14:paraId="182F88A3" w14:textId="46216273" w:rsidR="00C93B5A" w:rsidRDefault="00C93B5A" w:rsidP="00416EE1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C93B5A">
        <w:rPr>
          <w:lang w:val="en-US"/>
        </w:rPr>
        <w:t>Very low</w:t>
      </w:r>
    </w:p>
    <w:p w14:paraId="09CAADF9" w14:textId="609C0B47" w:rsidR="00C93B5A" w:rsidRDefault="00C93B5A" w:rsidP="00C93B5A">
      <w:pPr>
        <w:spacing w:after="0" w:line="240" w:lineRule="auto"/>
        <w:rPr>
          <w:lang w:val="en-US"/>
        </w:rPr>
      </w:pPr>
    </w:p>
    <w:p w14:paraId="5D697B0F" w14:textId="64E05C0B" w:rsidR="00C93B5A" w:rsidRDefault="00C93B5A" w:rsidP="00C93B5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93B5A">
        <w:rPr>
          <w:lang w:val="en-US"/>
        </w:rPr>
        <w:t>The name of the default access specifier for the member functions or data members in the Java programming language is _________.</w:t>
      </w:r>
    </w:p>
    <w:p w14:paraId="0E37F820" w14:textId="40A6114E" w:rsidR="00C93B5A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C93B5A">
        <w:rPr>
          <w:lang w:val="en-US"/>
        </w:rPr>
        <w:t>Private access specifier</w:t>
      </w:r>
    </w:p>
    <w:p w14:paraId="3DF2C197" w14:textId="28A3E5BA" w:rsidR="00C93B5A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C93B5A">
        <w:rPr>
          <w:lang w:val="en-US"/>
        </w:rPr>
        <w:t>Public access specifier</w:t>
      </w:r>
    </w:p>
    <w:p w14:paraId="32B0E9A9" w14:textId="486B83BB" w:rsidR="00C93B5A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C93B5A">
        <w:rPr>
          <w:lang w:val="en-US"/>
        </w:rPr>
        <w:t>Protected access specifier</w:t>
      </w:r>
    </w:p>
    <w:p w14:paraId="5FA97725" w14:textId="555C3C31" w:rsidR="00C93B5A" w:rsidRPr="006142FC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color w:val="C00000"/>
          <w:lang w:val="en-US"/>
        </w:rPr>
      </w:pPr>
      <w:r w:rsidRPr="006142FC">
        <w:rPr>
          <w:color w:val="C00000"/>
          <w:lang w:val="en-US"/>
        </w:rPr>
        <w:t>Default access specifier</w:t>
      </w:r>
    </w:p>
    <w:p w14:paraId="4E7E1923" w14:textId="2C225311" w:rsidR="00C93B5A" w:rsidRDefault="00C93B5A" w:rsidP="00C93B5A">
      <w:pPr>
        <w:spacing w:after="0" w:line="240" w:lineRule="auto"/>
        <w:rPr>
          <w:lang w:val="en-US"/>
        </w:rPr>
      </w:pPr>
    </w:p>
    <w:p w14:paraId="3BD9757D" w14:textId="2147DC43" w:rsidR="00454FF5" w:rsidRDefault="00454FF5" w:rsidP="00454F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54FF5">
        <w:rPr>
          <w:lang w:val="en-US"/>
        </w:rPr>
        <w:t>What is the implicit return type of constructor?</w:t>
      </w:r>
    </w:p>
    <w:p w14:paraId="5CD9ADDC" w14:textId="245001F7" w:rsidR="00454FF5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No return </w:t>
      </w:r>
      <w:proofErr w:type="gramStart"/>
      <w:r>
        <w:rPr>
          <w:lang w:val="en-US"/>
        </w:rPr>
        <w:t>type</w:t>
      </w:r>
      <w:proofErr w:type="gramEnd"/>
    </w:p>
    <w:p w14:paraId="2C682584" w14:textId="5F4FBE63" w:rsidR="00CA13BE" w:rsidRPr="00CA13BE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color w:val="C00000"/>
          <w:lang w:val="en-US"/>
        </w:rPr>
      </w:pPr>
      <w:r w:rsidRPr="00CA13BE">
        <w:rPr>
          <w:color w:val="C00000"/>
          <w:lang w:val="en-US"/>
        </w:rPr>
        <w:t>A class object in which it is defined</w:t>
      </w:r>
    </w:p>
    <w:p w14:paraId="1147B249" w14:textId="1B80441E" w:rsidR="00CA13BE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void</w:t>
      </w:r>
    </w:p>
    <w:p w14:paraId="22C1E21B" w14:textId="7E0AAE6A" w:rsidR="00CA13BE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None</w:t>
      </w:r>
    </w:p>
    <w:p w14:paraId="7AD21BEE" w14:textId="00E2F5D9" w:rsidR="00CA13BE" w:rsidRDefault="00CA13BE" w:rsidP="00CA13BE">
      <w:pPr>
        <w:spacing w:after="0" w:line="240" w:lineRule="auto"/>
        <w:rPr>
          <w:lang w:val="en-US"/>
        </w:rPr>
      </w:pPr>
    </w:p>
    <w:p w14:paraId="1DFE38C0" w14:textId="17347A4D" w:rsidR="00CA13BE" w:rsidRDefault="00CA13BE" w:rsidP="00CA13B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13BE">
        <w:rPr>
          <w:lang w:val="en-US"/>
        </w:rPr>
        <w:t>When is the object created with a new keyword?</w:t>
      </w:r>
    </w:p>
    <w:p w14:paraId="53448914" w14:textId="6390E205" w:rsidR="00CA13BE" w:rsidRPr="00CA13BE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color w:val="C00000"/>
          <w:lang w:val="en-US"/>
        </w:rPr>
      </w:pPr>
      <w:r w:rsidRPr="00CA13BE">
        <w:rPr>
          <w:color w:val="C00000"/>
          <w:lang w:val="en-US"/>
        </w:rPr>
        <w:t>At run time</w:t>
      </w:r>
    </w:p>
    <w:p w14:paraId="483BB395" w14:textId="59E86AC4" w:rsidR="00CA13BE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At compile time</w:t>
      </w:r>
    </w:p>
    <w:p w14:paraId="4454BC78" w14:textId="3B19D433" w:rsidR="00CA13BE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Depends on the code</w:t>
      </w:r>
    </w:p>
    <w:p w14:paraId="68EE86A3" w14:textId="42937391" w:rsidR="00CA13BE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None</w:t>
      </w:r>
    </w:p>
    <w:p w14:paraId="2DC5561F" w14:textId="1C322D05" w:rsidR="00CA13BE" w:rsidRDefault="00CA13BE" w:rsidP="00CA13BE">
      <w:pPr>
        <w:spacing w:after="0" w:line="240" w:lineRule="auto"/>
        <w:rPr>
          <w:lang w:val="en-US"/>
        </w:rPr>
      </w:pPr>
    </w:p>
    <w:p w14:paraId="4BF5C8C5" w14:textId="5FA7B269" w:rsidR="00CA13BE" w:rsidRDefault="00CA13BE" w:rsidP="00CA13B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A13BE">
        <w:rPr>
          <w:lang w:val="en-US"/>
        </w:rPr>
        <w:t>Identify the incorrect constructor type.</w:t>
      </w:r>
    </w:p>
    <w:p w14:paraId="3F74423B" w14:textId="0900EB20" w:rsidR="00CA13BE" w:rsidRPr="00CA13BE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color w:val="C00000"/>
          <w:lang w:val="en-US"/>
        </w:rPr>
      </w:pPr>
      <w:r w:rsidRPr="00CA13BE">
        <w:rPr>
          <w:color w:val="C00000"/>
          <w:lang w:val="en-US"/>
        </w:rPr>
        <w:t>Friend constructor</w:t>
      </w:r>
    </w:p>
    <w:p w14:paraId="0348F063" w14:textId="334C23A4" w:rsidR="00CA13BE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Default constructor</w:t>
      </w:r>
    </w:p>
    <w:p w14:paraId="0B00167C" w14:textId="1A4A0AF1" w:rsidR="00CA13BE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Parameterized constructor</w:t>
      </w:r>
    </w:p>
    <w:p w14:paraId="3D5C5588" w14:textId="5719B52B" w:rsidR="00CA13BE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Copy constructor</w:t>
      </w:r>
    </w:p>
    <w:p w14:paraId="1048171A" w14:textId="13CCB5B4" w:rsidR="00CA13BE" w:rsidRDefault="00CA13BE" w:rsidP="00CA13BE">
      <w:pPr>
        <w:spacing w:after="0" w:line="240" w:lineRule="auto"/>
        <w:rPr>
          <w:lang w:val="en-US"/>
        </w:rPr>
      </w:pPr>
    </w:p>
    <w:p w14:paraId="2F63883E" w14:textId="753D3B55" w:rsidR="00CA13BE" w:rsidRDefault="00FC42B4" w:rsidP="00CA13B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C42B4">
        <w:rPr>
          <w:lang w:val="en-US"/>
        </w:rPr>
        <w:t>Choose the option below which is not a member of the class.</w:t>
      </w:r>
    </w:p>
    <w:p w14:paraId="6C8CFE55" w14:textId="24E95AEC" w:rsidR="00CA13BE" w:rsidRPr="00FC42B4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color w:val="C00000"/>
          <w:lang w:val="en-US"/>
        </w:rPr>
      </w:pPr>
      <w:r w:rsidRPr="00FC42B4">
        <w:rPr>
          <w:color w:val="C00000"/>
          <w:lang w:val="en-US"/>
        </w:rPr>
        <w:t>Friend function</w:t>
      </w:r>
    </w:p>
    <w:p w14:paraId="2751E60E" w14:textId="23692A8D" w:rsidR="00FC42B4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Static function</w:t>
      </w:r>
    </w:p>
    <w:p w14:paraId="14923054" w14:textId="296F170D" w:rsidR="00FC42B4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Virtual function</w:t>
      </w:r>
    </w:p>
    <w:p w14:paraId="25D41595" w14:textId="001D7E2E" w:rsidR="00FC42B4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Const function</w:t>
      </w:r>
    </w:p>
    <w:p w14:paraId="067E653C" w14:textId="0A5AF4E7" w:rsidR="00FC42B4" w:rsidRDefault="00FC42B4" w:rsidP="00FC42B4">
      <w:pPr>
        <w:spacing w:after="0" w:line="240" w:lineRule="auto"/>
        <w:rPr>
          <w:lang w:val="en-US"/>
        </w:rPr>
      </w:pPr>
    </w:p>
    <w:p w14:paraId="5E71E608" w14:textId="6BDDF553" w:rsidR="00FC42B4" w:rsidRDefault="00FC42B4" w:rsidP="00FC42B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C42B4">
        <w:rPr>
          <w:lang w:val="en-US"/>
        </w:rPr>
        <w:t>What is the number of parameters that a default constructor requires?</w:t>
      </w:r>
    </w:p>
    <w:p w14:paraId="3D194FF0" w14:textId="13BD2418" w:rsidR="00FC42B4" w:rsidRPr="00FC42B4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color w:val="C00000"/>
          <w:lang w:val="en-US"/>
        </w:rPr>
      </w:pPr>
      <w:r w:rsidRPr="00FC42B4">
        <w:rPr>
          <w:color w:val="C00000"/>
          <w:lang w:val="en-US"/>
        </w:rPr>
        <w:t>0</w:t>
      </w:r>
    </w:p>
    <w:p w14:paraId="5A1E667D" w14:textId="731BBCF2" w:rsidR="00FC42B4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0A2C7D9D" w14:textId="6FA9AF6F" w:rsidR="00FC42B4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5BBC1A1A" w14:textId="3A2FBAC2" w:rsidR="00FC42B4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3</w:t>
      </w:r>
    </w:p>
    <w:p w14:paraId="541C7EEA" w14:textId="0DF82F66" w:rsidR="00FC42B4" w:rsidRDefault="00FC42B4" w:rsidP="00FC42B4">
      <w:pPr>
        <w:spacing w:after="0" w:line="240" w:lineRule="auto"/>
        <w:rPr>
          <w:lang w:val="en-US"/>
        </w:rPr>
      </w:pPr>
    </w:p>
    <w:p w14:paraId="10428757" w14:textId="77777777" w:rsidR="007C1776" w:rsidRDefault="007C1776" w:rsidP="00FC42B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In Java the undefined access modifier of a method is private?</w:t>
      </w:r>
    </w:p>
    <w:p w14:paraId="0BF4FD91" w14:textId="1E416BF8" w:rsidR="003F1269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 w14:paraId="2C8D3679" w14:textId="330F7021" w:rsidR="003F1269" w:rsidRPr="003F1269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color w:val="C00000"/>
          <w:lang w:val="en-US"/>
        </w:rPr>
      </w:pPr>
      <w:r w:rsidRPr="003F1269">
        <w:rPr>
          <w:color w:val="C00000"/>
          <w:lang w:val="en-US"/>
        </w:rPr>
        <w:t>False</w:t>
      </w:r>
    </w:p>
    <w:p w14:paraId="053F0771" w14:textId="49F34A77" w:rsidR="00FC42B4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Depends on code</w:t>
      </w:r>
    </w:p>
    <w:p w14:paraId="157C8156" w14:textId="04909852" w:rsidR="003F1269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None</w:t>
      </w:r>
    </w:p>
    <w:p w14:paraId="3A303291" w14:textId="5C45C42D" w:rsidR="003F1269" w:rsidRDefault="003F1269" w:rsidP="003F126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F1269">
        <w:rPr>
          <w:lang w:val="en-US"/>
        </w:rPr>
        <w:lastRenderedPageBreak/>
        <w:t>Which of the following functions can be inherited from the base class?</w:t>
      </w:r>
    </w:p>
    <w:p w14:paraId="7B83D0FB" w14:textId="64B444C5" w:rsidR="003F1269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Constructor</w:t>
      </w:r>
    </w:p>
    <w:p w14:paraId="72BF3186" w14:textId="5D8EA498" w:rsidR="003F1269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Destructor</w:t>
      </w:r>
    </w:p>
    <w:p w14:paraId="444D526E" w14:textId="146C5C63" w:rsidR="003F1269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Static</w:t>
      </w:r>
    </w:p>
    <w:p w14:paraId="1C20FBD0" w14:textId="29E061AB" w:rsidR="003F1269" w:rsidRPr="003F1269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color w:val="C00000"/>
          <w:lang w:val="en-US"/>
        </w:rPr>
      </w:pPr>
      <w:r w:rsidRPr="003F1269">
        <w:rPr>
          <w:color w:val="C00000"/>
          <w:lang w:val="en-US"/>
        </w:rPr>
        <w:t>None</w:t>
      </w:r>
    </w:p>
    <w:p w14:paraId="200F9D69" w14:textId="352DD19A" w:rsidR="003F1269" w:rsidRDefault="003F1269" w:rsidP="003F1269">
      <w:pPr>
        <w:spacing w:after="0" w:line="240" w:lineRule="auto"/>
        <w:rPr>
          <w:lang w:val="en-US"/>
        </w:rPr>
      </w:pPr>
    </w:p>
    <w:p w14:paraId="39CEC2CF" w14:textId="44C56674" w:rsidR="003F1269" w:rsidRDefault="00416F02" w:rsidP="003F126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16F02">
        <w:rPr>
          <w:lang w:val="en-US"/>
        </w:rPr>
        <w:t>Which of the following is not a type of inheritance?</w:t>
      </w:r>
    </w:p>
    <w:p w14:paraId="63F839B8" w14:textId="30AC0EE4" w:rsidR="00416F02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Multiple</w:t>
      </w:r>
    </w:p>
    <w:p w14:paraId="53C40DA1" w14:textId="7084B57A" w:rsidR="00416F02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Multilevel</w:t>
      </w:r>
    </w:p>
    <w:p w14:paraId="2E32FE23" w14:textId="05885E16" w:rsidR="00416F02" w:rsidRPr="00416F02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color w:val="C00000"/>
          <w:lang w:val="en-US"/>
        </w:rPr>
      </w:pPr>
      <w:r w:rsidRPr="00416F02">
        <w:rPr>
          <w:color w:val="C00000"/>
          <w:lang w:val="en-US"/>
        </w:rPr>
        <w:t>Distributed</w:t>
      </w:r>
    </w:p>
    <w:p w14:paraId="5B8E31AE" w14:textId="0C254766" w:rsidR="00416F02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Hierarchical</w:t>
      </w:r>
    </w:p>
    <w:p w14:paraId="0D30DBEA" w14:textId="67692E89" w:rsidR="00416F02" w:rsidRDefault="00416F02" w:rsidP="00416F02">
      <w:pPr>
        <w:spacing w:after="0" w:line="240" w:lineRule="auto"/>
        <w:rPr>
          <w:lang w:val="en-US"/>
        </w:rPr>
      </w:pPr>
    </w:p>
    <w:p w14:paraId="492B3EB9" w14:textId="379D2A4E" w:rsidR="00416F02" w:rsidRDefault="00653718" w:rsidP="0065371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53718">
        <w:rPr>
          <w:lang w:val="en-US"/>
        </w:rPr>
        <w:t>What is an object in Java?</w:t>
      </w:r>
    </w:p>
    <w:p w14:paraId="236CC98E" w14:textId="4F94053C" w:rsidR="00653718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>
        <w:rPr>
          <w:lang w:val="en-US"/>
        </w:rPr>
        <w:t>It is a function of class</w:t>
      </w:r>
    </w:p>
    <w:p w14:paraId="7C99BEE3" w14:textId="5FDE685F" w:rsidR="00653718" w:rsidRPr="00653718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color w:val="C00000"/>
          <w:lang w:val="en-US"/>
        </w:rPr>
      </w:pPr>
      <w:r w:rsidRPr="00653718">
        <w:rPr>
          <w:color w:val="C00000"/>
          <w:lang w:val="en-US"/>
        </w:rPr>
        <w:t>It is an instance of the class</w:t>
      </w:r>
    </w:p>
    <w:p w14:paraId="7256EDA2" w14:textId="0CD8A02F" w:rsidR="00653718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>
        <w:rPr>
          <w:lang w:val="en-US"/>
        </w:rPr>
        <w:t>It is a data type of the class</w:t>
      </w:r>
    </w:p>
    <w:p w14:paraId="6D85EA50" w14:textId="1732B956" w:rsidR="00653718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>
        <w:rPr>
          <w:lang w:val="en-US"/>
        </w:rPr>
        <w:t>It is a part of the syntax of the class</w:t>
      </w:r>
    </w:p>
    <w:p w14:paraId="0FFCD084" w14:textId="601CD2CD" w:rsidR="00653718" w:rsidRDefault="00653718" w:rsidP="00653718">
      <w:pPr>
        <w:spacing w:after="0" w:line="240" w:lineRule="auto"/>
        <w:rPr>
          <w:lang w:val="en-US"/>
        </w:rPr>
      </w:pPr>
    </w:p>
    <w:p w14:paraId="4CCFFA18" w14:textId="781B4C6C" w:rsidR="00653718" w:rsidRDefault="004464F3" w:rsidP="0065371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464F3">
        <w:rPr>
          <w:lang w:val="en-US"/>
        </w:rPr>
        <w:t>Why is reusability a desirable feature?</w:t>
      </w:r>
    </w:p>
    <w:p w14:paraId="4A4FD2A1" w14:textId="6CBF4948" w:rsidR="004464F3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>
        <w:rPr>
          <w:lang w:val="en-US"/>
        </w:rPr>
        <w:t>Reduces compilation time</w:t>
      </w:r>
    </w:p>
    <w:p w14:paraId="016B36F0" w14:textId="35876AE6" w:rsidR="004464F3" w:rsidRPr="004464F3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color w:val="C00000"/>
          <w:lang w:val="en-US"/>
        </w:rPr>
      </w:pPr>
      <w:r w:rsidRPr="004464F3">
        <w:rPr>
          <w:color w:val="C00000"/>
          <w:lang w:val="en-US"/>
        </w:rPr>
        <w:t>Decreases testing time</w:t>
      </w:r>
    </w:p>
    <w:p w14:paraId="271CD69E" w14:textId="49BD6D0B" w:rsidR="004464F3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>
        <w:rPr>
          <w:lang w:val="en-US"/>
        </w:rPr>
        <w:t>Lowers maintenance cost</w:t>
      </w:r>
    </w:p>
    <w:p w14:paraId="030D0FFF" w14:textId="657B4098" w:rsidR="004464F3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>
        <w:rPr>
          <w:lang w:val="en-US"/>
        </w:rPr>
        <w:t>None</w:t>
      </w:r>
    </w:p>
    <w:p w14:paraId="4469F13E" w14:textId="1B535413" w:rsidR="004464F3" w:rsidRDefault="004464F3" w:rsidP="004464F3">
      <w:pPr>
        <w:spacing w:after="0" w:line="240" w:lineRule="auto"/>
        <w:rPr>
          <w:lang w:val="en-US"/>
        </w:rPr>
      </w:pPr>
    </w:p>
    <w:p w14:paraId="66CD2C06" w14:textId="2A1B2D37" w:rsidR="004464F3" w:rsidRDefault="00822C8C" w:rsidP="004464F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22C8C">
        <w:rPr>
          <w:lang w:val="en-US"/>
        </w:rPr>
        <w:t>Another name of overloading is?</w:t>
      </w:r>
    </w:p>
    <w:p w14:paraId="57DD5154" w14:textId="59279D72" w:rsidR="00822C8C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>
        <w:rPr>
          <w:lang w:val="en-US"/>
        </w:rPr>
        <w:t>Pseudo polymorphism</w:t>
      </w:r>
    </w:p>
    <w:p w14:paraId="5FD0049D" w14:textId="25DDEB5B" w:rsidR="00822C8C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>
        <w:rPr>
          <w:lang w:val="en-US"/>
        </w:rPr>
        <w:t>Transient polymorphism</w:t>
      </w:r>
    </w:p>
    <w:p w14:paraId="4D9AC532" w14:textId="0978B6DA" w:rsidR="00822C8C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>
        <w:rPr>
          <w:lang w:val="en-US"/>
        </w:rPr>
        <w:t>Virtual polymorphism</w:t>
      </w:r>
    </w:p>
    <w:p w14:paraId="770B879C" w14:textId="45507B5B" w:rsidR="00822C8C" w:rsidRPr="00822C8C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color w:val="C00000"/>
          <w:lang w:val="en-US"/>
        </w:rPr>
      </w:pPr>
      <w:r w:rsidRPr="00822C8C">
        <w:rPr>
          <w:color w:val="C00000"/>
          <w:lang w:val="en-US"/>
        </w:rPr>
        <w:t>Ad-hoc polymorphism</w:t>
      </w:r>
    </w:p>
    <w:p w14:paraId="3B992049" w14:textId="08F97A2D" w:rsidR="00822C8C" w:rsidRDefault="00822C8C" w:rsidP="00822C8C">
      <w:pPr>
        <w:spacing w:after="0" w:line="240" w:lineRule="auto"/>
        <w:rPr>
          <w:lang w:val="en-US"/>
        </w:rPr>
      </w:pPr>
    </w:p>
    <w:p w14:paraId="65D0BCEE" w14:textId="501A38E3" w:rsidR="00822C8C" w:rsidRDefault="00767D7E" w:rsidP="00822C8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Functions or methods of parent class is redefined in the child class is known as:</w:t>
      </w:r>
    </w:p>
    <w:p w14:paraId="1905339C" w14:textId="7EF1E277" w:rsidR="00767D7E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>
        <w:rPr>
          <w:lang w:val="en-US"/>
        </w:rPr>
        <w:t>Overloading of methods</w:t>
      </w:r>
    </w:p>
    <w:p w14:paraId="2089E0F9" w14:textId="49687CCC" w:rsidR="00767D7E" w:rsidRPr="00767D7E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color w:val="C00000"/>
          <w:lang w:val="en-US"/>
        </w:rPr>
      </w:pPr>
      <w:r w:rsidRPr="00767D7E">
        <w:rPr>
          <w:color w:val="C00000"/>
          <w:lang w:val="en-US"/>
        </w:rPr>
        <w:t>Overriding of methods</w:t>
      </w:r>
    </w:p>
    <w:p w14:paraId="488886EF" w14:textId="1435707E" w:rsidR="00767D7E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>
        <w:rPr>
          <w:lang w:val="en-US"/>
        </w:rPr>
        <w:t>Redefinition of methods</w:t>
      </w:r>
    </w:p>
    <w:p w14:paraId="612954D5" w14:textId="4C32FF89" w:rsidR="00767D7E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>
        <w:rPr>
          <w:lang w:val="en-US"/>
        </w:rPr>
        <w:t>Restoration of methods</w:t>
      </w:r>
    </w:p>
    <w:p w14:paraId="5B82176A" w14:textId="21A8A240" w:rsidR="00767D7E" w:rsidRDefault="00767D7E" w:rsidP="00767D7E">
      <w:pPr>
        <w:spacing w:after="0" w:line="240" w:lineRule="auto"/>
        <w:rPr>
          <w:lang w:val="en-US"/>
        </w:rPr>
      </w:pPr>
    </w:p>
    <w:p w14:paraId="5D653DE6" w14:textId="46B5AE69" w:rsidR="00767D7E" w:rsidRDefault="00B70A4A" w:rsidP="00767D7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70A4A">
        <w:rPr>
          <w:lang w:val="en-US"/>
        </w:rPr>
        <w:t>Identify the feature, which is used to reduce the use of nested classes.</w:t>
      </w:r>
    </w:p>
    <w:p w14:paraId="42F0CAC9" w14:textId="0EF11DF9" w:rsidR="00B70A4A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>
        <w:rPr>
          <w:lang w:val="en-US"/>
        </w:rPr>
        <w:t>Binding</w:t>
      </w:r>
    </w:p>
    <w:p w14:paraId="5317A12A" w14:textId="207A6C45" w:rsidR="008916B7" w:rsidRPr="00856751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color w:val="C00000"/>
          <w:lang w:val="en-US"/>
        </w:rPr>
      </w:pPr>
      <w:r w:rsidRPr="00856751">
        <w:rPr>
          <w:color w:val="C00000"/>
          <w:lang w:val="en-US"/>
        </w:rPr>
        <w:t>Inheritance</w:t>
      </w:r>
    </w:p>
    <w:p w14:paraId="13985E86" w14:textId="2CF25D92" w:rsidR="008916B7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>
        <w:rPr>
          <w:lang w:val="en-US"/>
        </w:rPr>
        <w:t>Encapsulation</w:t>
      </w:r>
    </w:p>
    <w:p w14:paraId="68FC6D06" w14:textId="7DF7C504" w:rsidR="008916B7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>
        <w:rPr>
          <w:lang w:val="en-US"/>
        </w:rPr>
        <w:t>Abstraction</w:t>
      </w:r>
    </w:p>
    <w:p w14:paraId="254E32AD" w14:textId="5EDE88FD" w:rsidR="008916B7" w:rsidRDefault="008916B7" w:rsidP="008916B7">
      <w:pPr>
        <w:spacing w:after="0" w:line="240" w:lineRule="auto"/>
        <w:rPr>
          <w:lang w:val="en-US"/>
        </w:rPr>
      </w:pPr>
    </w:p>
    <w:p w14:paraId="1A3A4C45" w14:textId="48F71392" w:rsidR="008916B7" w:rsidRDefault="00856751" w:rsidP="008916B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56751">
        <w:rPr>
          <w:lang w:val="en-US"/>
        </w:rPr>
        <w:t>How do encapsulation and abstraction differ?</w:t>
      </w:r>
    </w:p>
    <w:p w14:paraId="49B6A506" w14:textId="1064EE70" w:rsidR="0085675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>
        <w:rPr>
          <w:lang w:val="en-US"/>
        </w:rPr>
        <w:t>Hiding and binding</w:t>
      </w:r>
    </w:p>
    <w:p w14:paraId="0B1C0114" w14:textId="7BC91AA8" w:rsidR="00856751" w:rsidRPr="0085675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color w:val="C00000"/>
          <w:lang w:val="en-US"/>
        </w:rPr>
      </w:pPr>
      <w:r w:rsidRPr="00856751">
        <w:rPr>
          <w:color w:val="C00000"/>
          <w:lang w:val="en-US"/>
        </w:rPr>
        <w:t>Binding and hiding</w:t>
      </w:r>
    </w:p>
    <w:p w14:paraId="6D109544" w14:textId="18D3E085" w:rsidR="0085675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>
        <w:rPr>
          <w:lang w:val="en-US"/>
        </w:rPr>
        <w:t>Hiding and holding</w:t>
      </w:r>
    </w:p>
    <w:p w14:paraId="13590684" w14:textId="3838290B" w:rsidR="0085675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>
        <w:rPr>
          <w:lang w:val="en-US"/>
        </w:rPr>
        <w:t>None</w:t>
      </w:r>
    </w:p>
    <w:p w14:paraId="5D8B6ECD" w14:textId="6D5395AF" w:rsidR="00856751" w:rsidRDefault="00856751" w:rsidP="00856751">
      <w:pPr>
        <w:spacing w:after="0" w:line="240" w:lineRule="auto"/>
        <w:rPr>
          <w:lang w:val="en-US"/>
        </w:rPr>
      </w:pPr>
    </w:p>
    <w:p w14:paraId="3AA253BC" w14:textId="688E6D85" w:rsidR="00856751" w:rsidRDefault="00856751" w:rsidP="0085675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56751">
        <w:rPr>
          <w:lang w:val="en-US"/>
        </w:rPr>
        <w:t>Choose the option below which is shown by function overriding</w:t>
      </w:r>
    </w:p>
    <w:p w14:paraId="3B0C6AE6" w14:textId="4D2261A2" w:rsidR="0085675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>
        <w:rPr>
          <w:lang w:val="en-US"/>
        </w:rPr>
        <w:t>Abstraction</w:t>
      </w:r>
    </w:p>
    <w:p w14:paraId="3B087358" w14:textId="66F24A84" w:rsidR="0085675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>
        <w:rPr>
          <w:lang w:val="en-US"/>
        </w:rPr>
        <w:t>Encapsulation</w:t>
      </w:r>
    </w:p>
    <w:p w14:paraId="78219699" w14:textId="7CBAE015" w:rsidR="00856751" w:rsidRPr="0085675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color w:val="C00000"/>
          <w:lang w:val="en-US"/>
        </w:rPr>
      </w:pPr>
      <w:r w:rsidRPr="00856751">
        <w:rPr>
          <w:color w:val="C00000"/>
          <w:lang w:val="en-US"/>
        </w:rPr>
        <w:lastRenderedPageBreak/>
        <w:t>Polymorphism</w:t>
      </w:r>
    </w:p>
    <w:p w14:paraId="2833878E" w14:textId="77EB7106" w:rsidR="0085675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>
        <w:rPr>
          <w:lang w:val="en-US"/>
        </w:rPr>
        <w:t>Inheritance</w:t>
      </w:r>
    </w:p>
    <w:p w14:paraId="1E5BFCAD" w14:textId="37340CB6" w:rsidR="00856751" w:rsidRDefault="00856751" w:rsidP="00856751">
      <w:pPr>
        <w:spacing w:after="0" w:line="240" w:lineRule="auto"/>
        <w:rPr>
          <w:lang w:val="en-US"/>
        </w:rPr>
      </w:pPr>
    </w:p>
    <w:p w14:paraId="62D87F07" w14:textId="37ADD0C7" w:rsidR="00856751" w:rsidRDefault="001B0980" w:rsidP="0085675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B0980">
        <w:rPr>
          <w:lang w:val="en-US"/>
        </w:rPr>
        <w:t>Choose the option below for which instance of the class cannot be created.</w:t>
      </w:r>
    </w:p>
    <w:p w14:paraId="222F2CD0" w14:textId="5B7EC6A0" w:rsidR="001B0980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>
        <w:rPr>
          <w:lang w:val="en-US"/>
        </w:rPr>
        <w:t>Anonymous class</w:t>
      </w:r>
    </w:p>
    <w:p w14:paraId="2996D17A" w14:textId="3D2B75B4" w:rsidR="001B0980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>
        <w:rPr>
          <w:lang w:val="en-US"/>
        </w:rPr>
        <w:t>Parent class</w:t>
      </w:r>
    </w:p>
    <w:p w14:paraId="474F5A7C" w14:textId="22F24AA3" w:rsidR="001B0980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>
        <w:rPr>
          <w:lang w:val="en-US"/>
        </w:rPr>
        <w:t>Nested class</w:t>
      </w:r>
    </w:p>
    <w:p w14:paraId="44262070" w14:textId="759AA629" w:rsidR="001B0980" w:rsidRPr="00246997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color w:val="C00000"/>
          <w:lang w:val="en-US"/>
        </w:rPr>
      </w:pPr>
      <w:r w:rsidRPr="00246997">
        <w:rPr>
          <w:color w:val="C00000"/>
          <w:lang w:val="en-US"/>
        </w:rPr>
        <w:t>Abstract class</w:t>
      </w:r>
    </w:p>
    <w:p w14:paraId="48E557D3" w14:textId="36A1A05F" w:rsidR="001B0980" w:rsidRDefault="001B0980" w:rsidP="001B0980">
      <w:pPr>
        <w:spacing w:after="0" w:line="240" w:lineRule="auto"/>
        <w:rPr>
          <w:lang w:val="en-US"/>
        </w:rPr>
      </w:pPr>
    </w:p>
    <w:p w14:paraId="71923599" w14:textId="22B1E180" w:rsidR="001B0980" w:rsidRDefault="00246997" w:rsidP="001B09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6997">
        <w:rPr>
          <w:lang w:val="en-US"/>
        </w:rPr>
        <w:t>Which of the following is not an oops concept?</w:t>
      </w:r>
    </w:p>
    <w:p w14:paraId="7D55EFD1" w14:textId="12393A3C" w:rsidR="001B0980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>
        <w:rPr>
          <w:lang w:val="en-US"/>
        </w:rPr>
        <w:t>Inheritance</w:t>
      </w:r>
    </w:p>
    <w:p w14:paraId="387BBB7B" w14:textId="1D4C9146" w:rsidR="00246997" w:rsidRPr="00A02B61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color w:val="C00000"/>
          <w:lang w:val="en-US"/>
        </w:rPr>
      </w:pPr>
      <w:r w:rsidRPr="00A02B61">
        <w:rPr>
          <w:color w:val="C00000"/>
          <w:lang w:val="en-US"/>
        </w:rPr>
        <w:t>Compilation</w:t>
      </w:r>
    </w:p>
    <w:p w14:paraId="1D6DE780" w14:textId="231B741E" w:rsidR="00246997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>
        <w:rPr>
          <w:lang w:val="en-US"/>
        </w:rPr>
        <w:t>Polymorphism</w:t>
      </w:r>
    </w:p>
    <w:p w14:paraId="6F426F2C" w14:textId="32F098D8" w:rsidR="00246997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>
        <w:rPr>
          <w:lang w:val="en-US"/>
        </w:rPr>
        <w:t>Encapsulation</w:t>
      </w:r>
    </w:p>
    <w:p w14:paraId="53245781" w14:textId="0ED8BCD7" w:rsidR="00246997" w:rsidRDefault="00246997" w:rsidP="00246997">
      <w:pPr>
        <w:spacing w:after="0" w:line="240" w:lineRule="auto"/>
        <w:rPr>
          <w:lang w:val="en-US"/>
        </w:rPr>
      </w:pPr>
    </w:p>
    <w:p w14:paraId="2BD12F57" w14:textId="77777777" w:rsidR="00246997" w:rsidRPr="00246997" w:rsidRDefault="00246997" w:rsidP="00246997">
      <w:pPr>
        <w:spacing w:after="0" w:line="240" w:lineRule="auto"/>
        <w:rPr>
          <w:lang w:val="en-US"/>
        </w:rPr>
      </w:pPr>
    </w:p>
    <w:p w14:paraId="0BB1D06A" w14:textId="77777777" w:rsidR="00822C8C" w:rsidRPr="004464F3" w:rsidRDefault="00822C8C" w:rsidP="00822C8C">
      <w:pPr>
        <w:pStyle w:val="ListParagraph"/>
        <w:spacing w:after="0" w:line="240" w:lineRule="auto"/>
        <w:rPr>
          <w:lang w:val="en-US"/>
        </w:rPr>
      </w:pPr>
    </w:p>
    <w:p w14:paraId="1B757B13" w14:textId="77777777" w:rsidR="00C93B5A" w:rsidRPr="00C93B5A" w:rsidRDefault="00C93B5A" w:rsidP="00C93B5A">
      <w:pPr>
        <w:spacing w:after="0" w:line="240" w:lineRule="auto"/>
        <w:rPr>
          <w:lang w:val="en-US"/>
        </w:rPr>
      </w:pPr>
    </w:p>
    <w:sectPr w:rsidR="00C93B5A" w:rsidRPr="00C93B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2093"/>
    <w:multiLevelType w:val="hybridMultilevel"/>
    <w:tmpl w:val="E7A8AABA"/>
    <w:lvl w:ilvl="0" w:tplc="57D025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AC2B9C"/>
    <w:multiLevelType w:val="hybridMultilevel"/>
    <w:tmpl w:val="EF3EA49A"/>
    <w:lvl w:ilvl="0" w:tplc="179AB6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1D0528"/>
    <w:multiLevelType w:val="hybridMultilevel"/>
    <w:tmpl w:val="670CBDC2"/>
    <w:lvl w:ilvl="0" w:tplc="8F82E6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5441AC"/>
    <w:multiLevelType w:val="hybridMultilevel"/>
    <w:tmpl w:val="99888D6A"/>
    <w:lvl w:ilvl="0" w:tplc="9E489B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B6401D"/>
    <w:multiLevelType w:val="hybridMultilevel"/>
    <w:tmpl w:val="66069154"/>
    <w:lvl w:ilvl="0" w:tplc="A1023A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03FFE"/>
    <w:multiLevelType w:val="hybridMultilevel"/>
    <w:tmpl w:val="B7BE81C2"/>
    <w:lvl w:ilvl="0" w:tplc="0040008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B67FEC"/>
    <w:multiLevelType w:val="hybridMultilevel"/>
    <w:tmpl w:val="202A753E"/>
    <w:lvl w:ilvl="0" w:tplc="E71E08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3038DD"/>
    <w:multiLevelType w:val="hybridMultilevel"/>
    <w:tmpl w:val="21BCB3D4"/>
    <w:lvl w:ilvl="0" w:tplc="A98C11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541A5B"/>
    <w:multiLevelType w:val="hybridMultilevel"/>
    <w:tmpl w:val="076CF878"/>
    <w:lvl w:ilvl="0" w:tplc="2F00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C33691"/>
    <w:multiLevelType w:val="hybridMultilevel"/>
    <w:tmpl w:val="0770C110"/>
    <w:lvl w:ilvl="0" w:tplc="83BC4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481CBC"/>
    <w:multiLevelType w:val="hybridMultilevel"/>
    <w:tmpl w:val="0EE81938"/>
    <w:lvl w:ilvl="0" w:tplc="7CCAE8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BE6085"/>
    <w:multiLevelType w:val="hybridMultilevel"/>
    <w:tmpl w:val="669CF2E6"/>
    <w:lvl w:ilvl="0" w:tplc="FE3A7E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9144BB"/>
    <w:multiLevelType w:val="hybridMultilevel"/>
    <w:tmpl w:val="89CA8BF2"/>
    <w:lvl w:ilvl="0" w:tplc="9034B5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E85206"/>
    <w:multiLevelType w:val="hybridMultilevel"/>
    <w:tmpl w:val="B06EF90E"/>
    <w:lvl w:ilvl="0" w:tplc="6B7CF7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E947A7"/>
    <w:multiLevelType w:val="hybridMultilevel"/>
    <w:tmpl w:val="F196BE2A"/>
    <w:lvl w:ilvl="0" w:tplc="B9CC40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977211D"/>
    <w:multiLevelType w:val="hybridMultilevel"/>
    <w:tmpl w:val="094CEB16"/>
    <w:lvl w:ilvl="0" w:tplc="D64E0D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B5C4E31"/>
    <w:multiLevelType w:val="hybridMultilevel"/>
    <w:tmpl w:val="D250D676"/>
    <w:lvl w:ilvl="0" w:tplc="5952FB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55428B"/>
    <w:multiLevelType w:val="hybridMultilevel"/>
    <w:tmpl w:val="8C7AB764"/>
    <w:lvl w:ilvl="0" w:tplc="39D2A3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07A19B7"/>
    <w:multiLevelType w:val="hybridMultilevel"/>
    <w:tmpl w:val="A2BA5EC4"/>
    <w:lvl w:ilvl="0" w:tplc="C29C6A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1A31736"/>
    <w:multiLevelType w:val="hybridMultilevel"/>
    <w:tmpl w:val="B6A442C8"/>
    <w:lvl w:ilvl="0" w:tplc="A274D9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3F8203B"/>
    <w:multiLevelType w:val="hybridMultilevel"/>
    <w:tmpl w:val="434E55F0"/>
    <w:lvl w:ilvl="0" w:tplc="4034821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4452A69"/>
    <w:multiLevelType w:val="hybridMultilevel"/>
    <w:tmpl w:val="4356AF5A"/>
    <w:lvl w:ilvl="0" w:tplc="61824C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967066"/>
    <w:multiLevelType w:val="hybridMultilevel"/>
    <w:tmpl w:val="3B6CF0DC"/>
    <w:lvl w:ilvl="0" w:tplc="CCECEF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F52587"/>
    <w:multiLevelType w:val="hybridMultilevel"/>
    <w:tmpl w:val="68608292"/>
    <w:lvl w:ilvl="0" w:tplc="836890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21A54CE"/>
    <w:multiLevelType w:val="hybridMultilevel"/>
    <w:tmpl w:val="34AE5D5A"/>
    <w:lvl w:ilvl="0" w:tplc="054204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5AF395B"/>
    <w:multiLevelType w:val="hybridMultilevel"/>
    <w:tmpl w:val="9AECC8B2"/>
    <w:lvl w:ilvl="0" w:tplc="390A97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95B15EC"/>
    <w:multiLevelType w:val="hybridMultilevel"/>
    <w:tmpl w:val="0A06E3DA"/>
    <w:lvl w:ilvl="0" w:tplc="B8EE2F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A46570E"/>
    <w:multiLevelType w:val="hybridMultilevel"/>
    <w:tmpl w:val="400A27D4"/>
    <w:lvl w:ilvl="0" w:tplc="A380D1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BAB5548"/>
    <w:multiLevelType w:val="hybridMultilevel"/>
    <w:tmpl w:val="ABB258E8"/>
    <w:lvl w:ilvl="0" w:tplc="5456DC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E475F46"/>
    <w:multiLevelType w:val="hybridMultilevel"/>
    <w:tmpl w:val="445832E0"/>
    <w:lvl w:ilvl="0" w:tplc="AE00DE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EFE5A01"/>
    <w:multiLevelType w:val="hybridMultilevel"/>
    <w:tmpl w:val="1ADA7226"/>
    <w:lvl w:ilvl="0" w:tplc="11C861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FA015F3"/>
    <w:multiLevelType w:val="hybridMultilevel"/>
    <w:tmpl w:val="48A681BA"/>
    <w:lvl w:ilvl="0" w:tplc="254659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FBA7C46"/>
    <w:multiLevelType w:val="hybridMultilevel"/>
    <w:tmpl w:val="149878D0"/>
    <w:lvl w:ilvl="0" w:tplc="0AFCC5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2952316"/>
    <w:multiLevelType w:val="hybridMultilevel"/>
    <w:tmpl w:val="0592151C"/>
    <w:lvl w:ilvl="0" w:tplc="8BF6EB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46069D4"/>
    <w:multiLevelType w:val="hybridMultilevel"/>
    <w:tmpl w:val="B98817B6"/>
    <w:lvl w:ilvl="0" w:tplc="A25408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6EF0E44"/>
    <w:multiLevelType w:val="hybridMultilevel"/>
    <w:tmpl w:val="14A0B54A"/>
    <w:lvl w:ilvl="0" w:tplc="2392F0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8274D63"/>
    <w:multiLevelType w:val="hybridMultilevel"/>
    <w:tmpl w:val="894C9886"/>
    <w:lvl w:ilvl="0" w:tplc="3C8633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EFD0B8B"/>
    <w:multiLevelType w:val="hybridMultilevel"/>
    <w:tmpl w:val="0E9E0ACC"/>
    <w:lvl w:ilvl="0" w:tplc="BF1E9A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F506EA3"/>
    <w:multiLevelType w:val="hybridMultilevel"/>
    <w:tmpl w:val="69CA08C8"/>
    <w:lvl w:ilvl="0" w:tplc="7D1AC0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0A460ED"/>
    <w:multiLevelType w:val="hybridMultilevel"/>
    <w:tmpl w:val="F6D27238"/>
    <w:lvl w:ilvl="0" w:tplc="F1722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198724B"/>
    <w:multiLevelType w:val="hybridMultilevel"/>
    <w:tmpl w:val="81CCE0E6"/>
    <w:lvl w:ilvl="0" w:tplc="3E8251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54E5C6D"/>
    <w:multiLevelType w:val="hybridMultilevel"/>
    <w:tmpl w:val="B25E590A"/>
    <w:lvl w:ilvl="0" w:tplc="39283F8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6FA7691"/>
    <w:multiLevelType w:val="hybridMultilevel"/>
    <w:tmpl w:val="D17C26A8"/>
    <w:lvl w:ilvl="0" w:tplc="EB6AC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793626B"/>
    <w:multiLevelType w:val="hybridMultilevel"/>
    <w:tmpl w:val="888260DC"/>
    <w:lvl w:ilvl="0" w:tplc="C52CC7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7A3538A"/>
    <w:multiLevelType w:val="hybridMultilevel"/>
    <w:tmpl w:val="38B60A22"/>
    <w:lvl w:ilvl="0" w:tplc="9C281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8E22174"/>
    <w:multiLevelType w:val="hybridMultilevel"/>
    <w:tmpl w:val="743A45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2B0798"/>
    <w:multiLevelType w:val="hybridMultilevel"/>
    <w:tmpl w:val="73A05276"/>
    <w:lvl w:ilvl="0" w:tplc="15A82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B8F5771"/>
    <w:multiLevelType w:val="hybridMultilevel"/>
    <w:tmpl w:val="4ABC9A18"/>
    <w:lvl w:ilvl="0" w:tplc="A99C37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DA72554"/>
    <w:multiLevelType w:val="hybridMultilevel"/>
    <w:tmpl w:val="B52E53C4"/>
    <w:lvl w:ilvl="0" w:tplc="B97663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06C4C6D"/>
    <w:multiLevelType w:val="hybridMultilevel"/>
    <w:tmpl w:val="0276BA22"/>
    <w:lvl w:ilvl="0" w:tplc="DBF835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0817C71"/>
    <w:multiLevelType w:val="hybridMultilevel"/>
    <w:tmpl w:val="CA1C2FFE"/>
    <w:lvl w:ilvl="0" w:tplc="A42EEB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0F71DC6"/>
    <w:multiLevelType w:val="hybridMultilevel"/>
    <w:tmpl w:val="13EC8D1E"/>
    <w:lvl w:ilvl="0" w:tplc="24A88D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40739AD"/>
    <w:multiLevelType w:val="hybridMultilevel"/>
    <w:tmpl w:val="CC90675A"/>
    <w:lvl w:ilvl="0" w:tplc="EF08AE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D546FC9"/>
    <w:multiLevelType w:val="hybridMultilevel"/>
    <w:tmpl w:val="C5E80892"/>
    <w:lvl w:ilvl="0" w:tplc="F578B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D5A5F65"/>
    <w:multiLevelType w:val="hybridMultilevel"/>
    <w:tmpl w:val="80BC464A"/>
    <w:lvl w:ilvl="0" w:tplc="E794B0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FF85347"/>
    <w:multiLevelType w:val="hybridMultilevel"/>
    <w:tmpl w:val="30B2A6F4"/>
    <w:lvl w:ilvl="0" w:tplc="DBCCD3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2655CEC"/>
    <w:multiLevelType w:val="hybridMultilevel"/>
    <w:tmpl w:val="7E948E56"/>
    <w:lvl w:ilvl="0" w:tplc="909652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3D50AF0"/>
    <w:multiLevelType w:val="hybridMultilevel"/>
    <w:tmpl w:val="164A875A"/>
    <w:lvl w:ilvl="0" w:tplc="184EDA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7413F57"/>
    <w:multiLevelType w:val="hybridMultilevel"/>
    <w:tmpl w:val="46328344"/>
    <w:lvl w:ilvl="0" w:tplc="EC5662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A666555"/>
    <w:multiLevelType w:val="hybridMultilevel"/>
    <w:tmpl w:val="9496C16A"/>
    <w:lvl w:ilvl="0" w:tplc="2B7A63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CCA1702"/>
    <w:multiLevelType w:val="hybridMultilevel"/>
    <w:tmpl w:val="DE3EAAFA"/>
    <w:lvl w:ilvl="0" w:tplc="B67E79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1208457">
    <w:abstractNumId w:val="45"/>
  </w:num>
  <w:num w:numId="2" w16cid:durableId="492724771">
    <w:abstractNumId w:val="25"/>
  </w:num>
  <w:num w:numId="3" w16cid:durableId="1951621906">
    <w:abstractNumId w:val="39"/>
  </w:num>
  <w:num w:numId="4" w16cid:durableId="788474962">
    <w:abstractNumId w:val="46"/>
  </w:num>
  <w:num w:numId="5" w16cid:durableId="1531382689">
    <w:abstractNumId w:val="7"/>
  </w:num>
  <w:num w:numId="6" w16cid:durableId="645940084">
    <w:abstractNumId w:val="15"/>
  </w:num>
  <w:num w:numId="7" w16cid:durableId="1474372991">
    <w:abstractNumId w:val="38"/>
  </w:num>
  <w:num w:numId="8" w16cid:durableId="2046174572">
    <w:abstractNumId w:val="22"/>
  </w:num>
  <w:num w:numId="9" w16cid:durableId="1331568320">
    <w:abstractNumId w:val="54"/>
  </w:num>
  <w:num w:numId="10" w16cid:durableId="1967349953">
    <w:abstractNumId w:val="31"/>
  </w:num>
  <w:num w:numId="11" w16cid:durableId="1534920267">
    <w:abstractNumId w:val="41"/>
  </w:num>
  <w:num w:numId="12" w16cid:durableId="812452919">
    <w:abstractNumId w:val="47"/>
  </w:num>
  <w:num w:numId="13" w16cid:durableId="26373940">
    <w:abstractNumId w:val="53"/>
  </w:num>
  <w:num w:numId="14" w16cid:durableId="1089736137">
    <w:abstractNumId w:val="32"/>
  </w:num>
  <w:num w:numId="15" w16cid:durableId="1594818793">
    <w:abstractNumId w:val="28"/>
  </w:num>
  <w:num w:numId="16" w16cid:durableId="1617178021">
    <w:abstractNumId w:val="29"/>
  </w:num>
  <w:num w:numId="17" w16cid:durableId="664014523">
    <w:abstractNumId w:val="50"/>
  </w:num>
  <w:num w:numId="18" w16cid:durableId="1491748241">
    <w:abstractNumId w:val="1"/>
  </w:num>
  <w:num w:numId="19" w16cid:durableId="683433608">
    <w:abstractNumId w:val="44"/>
  </w:num>
  <w:num w:numId="20" w16cid:durableId="1922525232">
    <w:abstractNumId w:val="2"/>
  </w:num>
  <w:num w:numId="21" w16cid:durableId="1307051715">
    <w:abstractNumId w:val="59"/>
  </w:num>
  <w:num w:numId="22" w16cid:durableId="1292976823">
    <w:abstractNumId w:val="40"/>
  </w:num>
  <w:num w:numId="23" w16cid:durableId="1698851397">
    <w:abstractNumId w:val="36"/>
  </w:num>
  <w:num w:numId="24" w16cid:durableId="1351178812">
    <w:abstractNumId w:val="55"/>
  </w:num>
  <w:num w:numId="25" w16cid:durableId="1555850848">
    <w:abstractNumId w:val="9"/>
  </w:num>
  <w:num w:numId="26" w16cid:durableId="79061155">
    <w:abstractNumId w:val="8"/>
  </w:num>
  <w:num w:numId="27" w16cid:durableId="127823258">
    <w:abstractNumId w:val="42"/>
  </w:num>
  <w:num w:numId="28" w16cid:durableId="485899247">
    <w:abstractNumId w:val="24"/>
  </w:num>
  <w:num w:numId="29" w16cid:durableId="397359272">
    <w:abstractNumId w:val="34"/>
  </w:num>
  <w:num w:numId="30" w16cid:durableId="1570771927">
    <w:abstractNumId w:val="19"/>
  </w:num>
  <w:num w:numId="31" w16cid:durableId="203371182">
    <w:abstractNumId w:val="58"/>
  </w:num>
  <w:num w:numId="32" w16cid:durableId="930550873">
    <w:abstractNumId w:val="3"/>
  </w:num>
  <w:num w:numId="33" w16cid:durableId="107088569">
    <w:abstractNumId w:val="30"/>
  </w:num>
  <w:num w:numId="34" w16cid:durableId="1664436069">
    <w:abstractNumId w:val="13"/>
  </w:num>
  <w:num w:numId="35" w16cid:durableId="1694574923">
    <w:abstractNumId w:val="49"/>
  </w:num>
  <w:num w:numId="36" w16cid:durableId="1581479340">
    <w:abstractNumId w:val="51"/>
  </w:num>
  <w:num w:numId="37" w16cid:durableId="1265268766">
    <w:abstractNumId w:val="60"/>
  </w:num>
  <w:num w:numId="38" w16cid:durableId="2041854811">
    <w:abstractNumId w:val="48"/>
  </w:num>
  <w:num w:numId="39" w16cid:durableId="453140921">
    <w:abstractNumId w:val="21"/>
  </w:num>
  <w:num w:numId="40" w16cid:durableId="1060788318">
    <w:abstractNumId w:val="12"/>
  </w:num>
  <w:num w:numId="41" w16cid:durableId="1609265717">
    <w:abstractNumId w:val="10"/>
  </w:num>
  <w:num w:numId="42" w16cid:durableId="1855414467">
    <w:abstractNumId w:val="27"/>
  </w:num>
  <w:num w:numId="43" w16cid:durableId="1669212734">
    <w:abstractNumId w:val="23"/>
  </w:num>
  <w:num w:numId="44" w16cid:durableId="1115441220">
    <w:abstractNumId w:val="57"/>
  </w:num>
  <w:num w:numId="45" w16cid:durableId="1011369918">
    <w:abstractNumId w:val="52"/>
  </w:num>
  <w:num w:numId="46" w16cid:durableId="258410714">
    <w:abstractNumId w:val="4"/>
  </w:num>
  <w:num w:numId="47" w16cid:durableId="1517189979">
    <w:abstractNumId w:val="17"/>
  </w:num>
  <w:num w:numId="48" w16cid:durableId="1834486695">
    <w:abstractNumId w:val="0"/>
  </w:num>
  <w:num w:numId="49" w16cid:durableId="1545409368">
    <w:abstractNumId w:val="14"/>
  </w:num>
  <w:num w:numId="50" w16cid:durableId="106237577">
    <w:abstractNumId w:val="43"/>
  </w:num>
  <w:num w:numId="51" w16cid:durableId="295716853">
    <w:abstractNumId w:val="56"/>
  </w:num>
  <w:num w:numId="52" w16cid:durableId="309797121">
    <w:abstractNumId w:val="37"/>
  </w:num>
  <w:num w:numId="53" w16cid:durableId="1008218190">
    <w:abstractNumId w:val="18"/>
  </w:num>
  <w:num w:numId="54" w16cid:durableId="230626435">
    <w:abstractNumId w:val="16"/>
  </w:num>
  <w:num w:numId="55" w16cid:durableId="1332634433">
    <w:abstractNumId w:val="6"/>
  </w:num>
  <w:num w:numId="56" w16cid:durableId="6567962">
    <w:abstractNumId w:val="5"/>
  </w:num>
  <w:num w:numId="57" w16cid:durableId="1516461879">
    <w:abstractNumId w:val="11"/>
  </w:num>
  <w:num w:numId="58" w16cid:durableId="1355573608">
    <w:abstractNumId w:val="35"/>
  </w:num>
  <w:num w:numId="59" w16cid:durableId="1317371643">
    <w:abstractNumId w:val="33"/>
  </w:num>
  <w:num w:numId="60" w16cid:durableId="421147735">
    <w:abstractNumId w:val="20"/>
  </w:num>
  <w:num w:numId="61" w16cid:durableId="937325791">
    <w:abstractNumId w:val="2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TEyNjG2sDAwMjJW0lEKTi0uzszPAykwrgUABR+vfSwAAAA="/>
  </w:docVars>
  <w:rsids>
    <w:rsidRoot w:val="00404D2D"/>
    <w:rsid w:val="00082C76"/>
    <w:rsid w:val="000978AE"/>
    <w:rsid w:val="001B0980"/>
    <w:rsid w:val="00242500"/>
    <w:rsid w:val="00246997"/>
    <w:rsid w:val="003F1269"/>
    <w:rsid w:val="00404D2D"/>
    <w:rsid w:val="00416EE1"/>
    <w:rsid w:val="00416F02"/>
    <w:rsid w:val="004464F3"/>
    <w:rsid w:val="00454FF5"/>
    <w:rsid w:val="005E4362"/>
    <w:rsid w:val="006142FC"/>
    <w:rsid w:val="00653718"/>
    <w:rsid w:val="00663766"/>
    <w:rsid w:val="006F46FB"/>
    <w:rsid w:val="00767D7E"/>
    <w:rsid w:val="007C1776"/>
    <w:rsid w:val="00822C8C"/>
    <w:rsid w:val="00856751"/>
    <w:rsid w:val="008916B7"/>
    <w:rsid w:val="0096049F"/>
    <w:rsid w:val="009B392C"/>
    <w:rsid w:val="00A00FA6"/>
    <w:rsid w:val="00A02B61"/>
    <w:rsid w:val="00B70A4A"/>
    <w:rsid w:val="00B70EF5"/>
    <w:rsid w:val="00BE22A8"/>
    <w:rsid w:val="00BF1680"/>
    <w:rsid w:val="00C93B5A"/>
    <w:rsid w:val="00CA13BE"/>
    <w:rsid w:val="00E327AD"/>
    <w:rsid w:val="00ED1768"/>
    <w:rsid w:val="00FA7DF8"/>
    <w:rsid w:val="00FC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640C7"/>
  <w15:chartTrackingRefBased/>
  <w15:docId w15:val="{A0659AC3-3B75-408E-8A3B-8D3BCCC19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4D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0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6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8</Pages>
  <Words>1394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6</cp:revision>
  <dcterms:created xsi:type="dcterms:W3CDTF">2023-01-17T04:34:00Z</dcterms:created>
  <dcterms:modified xsi:type="dcterms:W3CDTF">2023-01-30T12:33:00Z</dcterms:modified>
</cp:coreProperties>
</file>